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3FED5" w14:textId="77777777" w:rsidR="002D027F" w:rsidRPr="00B04865" w:rsidRDefault="002D027F" w:rsidP="002D027F">
      <w:pPr>
        <w:spacing w:line="600" w:lineRule="auto"/>
        <w:jc w:val="center"/>
        <w:rPr>
          <w:rFonts w:ascii="標楷體" w:eastAsia="標楷體" w:hAnsi="標楷體"/>
          <w:sz w:val="96"/>
        </w:rPr>
      </w:pPr>
      <w:r w:rsidRPr="00B04865">
        <w:rPr>
          <w:rFonts w:ascii="標楷體" w:eastAsia="標楷體" w:hAnsi="標楷體" w:hint="eastAsia"/>
          <w:sz w:val="96"/>
        </w:rPr>
        <w:t>計算機組織</w:t>
      </w:r>
    </w:p>
    <w:p w14:paraId="51F43CE5" w14:textId="77777777" w:rsidR="002D027F" w:rsidRPr="00B04865" w:rsidRDefault="002D027F" w:rsidP="002D027F">
      <w:pPr>
        <w:spacing w:line="600" w:lineRule="auto"/>
        <w:jc w:val="center"/>
        <w:rPr>
          <w:rFonts w:ascii="標楷體" w:eastAsia="標楷體" w:hAnsi="標楷體"/>
          <w:sz w:val="72"/>
        </w:rPr>
      </w:pPr>
    </w:p>
    <w:p w14:paraId="21D0FF6D" w14:textId="787D8BE3" w:rsidR="002D027F" w:rsidRPr="00B04865" w:rsidRDefault="002D027F" w:rsidP="002D027F">
      <w:pPr>
        <w:spacing w:line="600" w:lineRule="auto"/>
        <w:jc w:val="center"/>
        <w:rPr>
          <w:rFonts w:ascii="標楷體" w:eastAsia="標楷體" w:hAnsi="標楷體"/>
          <w:sz w:val="72"/>
        </w:rPr>
      </w:pPr>
      <w:r w:rsidRPr="00B04865">
        <w:rPr>
          <w:rFonts w:ascii="標楷體" w:eastAsia="標楷體" w:hAnsi="標楷體" w:hint="eastAsia"/>
          <w:sz w:val="72"/>
        </w:rPr>
        <w:t>實驗</w:t>
      </w:r>
      <w:r w:rsidR="009F50BF">
        <w:rPr>
          <w:rFonts w:ascii="標楷體" w:eastAsia="標楷體" w:hAnsi="標楷體" w:hint="eastAsia"/>
          <w:sz w:val="72"/>
        </w:rPr>
        <w:t>二</w:t>
      </w:r>
    </w:p>
    <w:p w14:paraId="69E3B117" w14:textId="77777777" w:rsidR="002D027F" w:rsidRPr="00B04865" w:rsidRDefault="002D027F" w:rsidP="002D027F">
      <w:pPr>
        <w:spacing w:line="600" w:lineRule="auto"/>
        <w:jc w:val="center"/>
        <w:rPr>
          <w:rFonts w:ascii="標楷體" w:eastAsia="標楷體" w:hAnsi="標楷體"/>
          <w:sz w:val="72"/>
        </w:rPr>
      </w:pPr>
      <w:r w:rsidRPr="00B04865">
        <w:rPr>
          <w:rFonts w:ascii="標楷體" w:eastAsia="標楷體" w:hAnsi="標楷體" w:hint="eastAsia"/>
          <w:sz w:val="72"/>
        </w:rPr>
        <w:t>結果報告</w:t>
      </w:r>
    </w:p>
    <w:p w14:paraId="5F0DBDE8" w14:textId="77777777" w:rsidR="002D027F" w:rsidRPr="00B04865" w:rsidRDefault="002D027F" w:rsidP="002D027F">
      <w:pPr>
        <w:jc w:val="center"/>
        <w:rPr>
          <w:rFonts w:ascii="標楷體" w:eastAsia="標楷體" w:hAnsi="標楷體"/>
          <w:sz w:val="44"/>
        </w:rPr>
      </w:pPr>
    </w:p>
    <w:p w14:paraId="2D3B6578" w14:textId="77777777" w:rsidR="002D027F" w:rsidRPr="00B04865" w:rsidRDefault="002D027F" w:rsidP="002D027F">
      <w:pPr>
        <w:rPr>
          <w:rFonts w:ascii="標楷體" w:eastAsia="標楷體" w:hAnsi="標楷體"/>
          <w:sz w:val="44"/>
        </w:rPr>
      </w:pPr>
    </w:p>
    <w:p w14:paraId="5AB06D8E" w14:textId="789B427F" w:rsidR="002D027F" w:rsidRPr="00B04865" w:rsidRDefault="002D027F" w:rsidP="002D027F">
      <w:pPr>
        <w:jc w:val="center"/>
        <w:rPr>
          <w:rFonts w:ascii="標楷體" w:eastAsia="標楷體" w:hAnsi="標楷體"/>
          <w:sz w:val="48"/>
        </w:rPr>
      </w:pPr>
      <w:r w:rsidRPr="00B04865">
        <w:rPr>
          <w:rFonts w:ascii="標楷體" w:eastAsia="標楷體" w:hAnsi="標楷體" w:hint="eastAsia"/>
          <w:sz w:val="48"/>
        </w:rPr>
        <w:t>第十二組</w:t>
      </w:r>
    </w:p>
    <w:p w14:paraId="3D67CCEF" w14:textId="77777777" w:rsidR="002D027F" w:rsidRPr="00B04865" w:rsidRDefault="002D027F" w:rsidP="002D027F">
      <w:pPr>
        <w:jc w:val="center"/>
        <w:rPr>
          <w:rFonts w:ascii="標楷體" w:eastAsia="標楷體" w:hAnsi="標楷體"/>
          <w:sz w:val="48"/>
        </w:rPr>
      </w:pPr>
      <w:r w:rsidRPr="00B04865">
        <w:rPr>
          <w:rFonts w:ascii="標楷體" w:eastAsia="標楷體" w:hAnsi="標楷體" w:hint="eastAsia"/>
          <w:sz w:val="48"/>
        </w:rPr>
        <w:t>組員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D027F" w:rsidRPr="00B04865" w14:paraId="055169D1" w14:textId="77777777" w:rsidTr="003A3D1C">
        <w:tc>
          <w:tcPr>
            <w:tcW w:w="4148" w:type="dxa"/>
          </w:tcPr>
          <w:p w14:paraId="522DB953" w14:textId="77777777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學號</w:t>
            </w:r>
          </w:p>
        </w:tc>
        <w:tc>
          <w:tcPr>
            <w:tcW w:w="4148" w:type="dxa"/>
          </w:tcPr>
          <w:p w14:paraId="3F2B9073" w14:textId="77777777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姓名</w:t>
            </w:r>
          </w:p>
        </w:tc>
      </w:tr>
      <w:tr w:rsidR="002D027F" w:rsidRPr="00B04865" w14:paraId="6A13330A" w14:textId="77777777" w:rsidTr="003A3D1C">
        <w:tc>
          <w:tcPr>
            <w:tcW w:w="4148" w:type="dxa"/>
          </w:tcPr>
          <w:p w14:paraId="1F5528D5" w14:textId="7E735A51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E24099025</w:t>
            </w:r>
          </w:p>
        </w:tc>
        <w:tc>
          <w:tcPr>
            <w:tcW w:w="4148" w:type="dxa"/>
          </w:tcPr>
          <w:p w14:paraId="210C25CF" w14:textId="3E1A1B2D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李宇洋</w:t>
            </w:r>
          </w:p>
        </w:tc>
      </w:tr>
      <w:tr w:rsidR="002D027F" w:rsidRPr="00B04865" w14:paraId="72F65D79" w14:textId="77777777" w:rsidTr="003A3D1C">
        <w:tc>
          <w:tcPr>
            <w:tcW w:w="4148" w:type="dxa"/>
          </w:tcPr>
          <w:p w14:paraId="7D99F35A" w14:textId="492A7583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E24099059</w:t>
            </w:r>
          </w:p>
        </w:tc>
        <w:tc>
          <w:tcPr>
            <w:tcW w:w="4148" w:type="dxa"/>
          </w:tcPr>
          <w:p w14:paraId="1619B30B" w14:textId="12354126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陳旭祺</w:t>
            </w:r>
          </w:p>
        </w:tc>
      </w:tr>
      <w:tr w:rsidR="002D027F" w:rsidRPr="00B04865" w14:paraId="3C2FDDAB" w14:textId="77777777" w:rsidTr="003A3D1C">
        <w:tc>
          <w:tcPr>
            <w:tcW w:w="4148" w:type="dxa"/>
          </w:tcPr>
          <w:p w14:paraId="706CD8CD" w14:textId="3D37C0A6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E24099033</w:t>
            </w:r>
          </w:p>
        </w:tc>
        <w:tc>
          <w:tcPr>
            <w:tcW w:w="4148" w:type="dxa"/>
          </w:tcPr>
          <w:p w14:paraId="1AC61567" w14:textId="65CD0B5D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蔡晏齊</w:t>
            </w:r>
          </w:p>
        </w:tc>
      </w:tr>
      <w:tr w:rsidR="002D027F" w:rsidRPr="00B04865" w14:paraId="7471BCD2" w14:textId="77777777" w:rsidTr="003A3D1C">
        <w:tc>
          <w:tcPr>
            <w:tcW w:w="4148" w:type="dxa"/>
          </w:tcPr>
          <w:p w14:paraId="1357CD61" w14:textId="396A8FB4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F</w:t>
            </w:r>
            <w:r w:rsidRPr="00B04865">
              <w:rPr>
                <w:rFonts w:ascii="標楷體" w:eastAsia="標楷體" w:hAnsi="標楷體"/>
                <w:sz w:val="48"/>
              </w:rPr>
              <w:t>74044046</w:t>
            </w:r>
          </w:p>
        </w:tc>
        <w:tc>
          <w:tcPr>
            <w:tcW w:w="4148" w:type="dxa"/>
          </w:tcPr>
          <w:p w14:paraId="2A6EB710" w14:textId="060148AC" w:rsidR="002D027F" w:rsidRPr="00B04865" w:rsidRDefault="002D027F" w:rsidP="003A3D1C">
            <w:pPr>
              <w:jc w:val="center"/>
              <w:rPr>
                <w:rFonts w:ascii="標楷體" w:eastAsia="標楷體" w:hAnsi="標楷體"/>
                <w:sz w:val="48"/>
              </w:rPr>
            </w:pPr>
            <w:r w:rsidRPr="00B04865">
              <w:rPr>
                <w:rFonts w:ascii="標楷體" w:eastAsia="標楷體" w:hAnsi="標楷體" w:hint="eastAsia"/>
                <w:sz w:val="48"/>
              </w:rPr>
              <w:t>蕭佑永</w:t>
            </w:r>
          </w:p>
        </w:tc>
      </w:tr>
    </w:tbl>
    <w:p w14:paraId="4A65C697" w14:textId="77777777" w:rsidR="002D027F" w:rsidRPr="00B04865" w:rsidRDefault="002D027F" w:rsidP="002D027F">
      <w:pPr>
        <w:rPr>
          <w:rFonts w:ascii="標楷體" w:eastAsia="標楷體" w:hAnsi="標楷體"/>
          <w:sz w:val="48"/>
        </w:rPr>
      </w:pPr>
    </w:p>
    <w:p w14:paraId="3D8063E6" w14:textId="3A758AA9" w:rsidR="002D027F" w:rsidRPr="00B04865" w:rsidRDefault="002D027F" w:rsidP="002D027F">
      <w:pPr>
        <w:jc w:val="center"/>
        <w:rPr>
          <w:rFonts w:ascii="標楷體" w:eastAsia="標楷體" w:hAnsi="標楷體"/>
          <w:sz w:val="48"/>
        </w:rPr>
      </w:pPr>
      <w:r w:rsidRPr="00B04865">
        <w:rPr>
          <w:rFonts w:ascii="標楷體" w:eastAsia="標楷體" w:hAnsi="標楷體" w:hint="eastAsia"/>
          <w:sz w:val="48"/>
        </w:rPr>
        <w:t>日期:2020</w:t>
      </w:r>
      <w:r w:rsidRPr="00B04865">
        <w:rPr>
          <w:rFonts w:ascii="標楷體" w:eastAsia="標楷體" w:hAnsi="標楷體"/>
          <w:sz w:val="48"/>
        </w:rPr>
        <w:t>/</w:t>
      </w:r>
      <w:r w:rsidR="009F50BF">
        <w:rPr>
          <w:rFonts w:ascii="標楷體" w:eastAsia="標楷體" w:hAnsi="標楷體" w:hint="eastAsia"/>
          <w:sz w:val="48"/>
        </w:rPr>
        <w:t>10</w:t>
      </w:r>
      <w:r w:rsidRPr="00B04865">
        <w:rPr>
          <w:rFonts w:ascii="標楷體" w:eastAsia="標楷體" w:hAnsi="標楷體"/>
          <w:sz w:val="48"/>
        </w:rPr>
        <w:t>/</w:t>
      </w:r>
      <w:r w:rsidR="009F50BF">
        <w:rPr>
          <w:rFonts w:ascii="標楷體" w:eastAsia="標楷體" w:hAnsi="標楷體" w:hint="eastAsia"/>
          <w:sz w:val="48"/>
        </w:rPr>
        <w:t>05</w:t>
      </w:r>
    </w:p>
    <w:p w14:paraId="01854E9E" w14:textId="22D436A9" w:rsidR="002D027F" w:rsidRPr="00B04865" w:rsidRDefault="002D027F" w:rsidP="002D027F">
      <w:pPr>
        <w:jc w:val="center"/>
        <w:rPr>
          <w:rFonts w:ascii="標楷體" w:eastAsia="標楷體" w:hAnsi="標楷體"/>
          <w:sz w:val="56"/>
          <w:szCs w:val="56"/>
        </w:rPr>
      </w:pPr>
    </w:p>
    <w:p w14:paraId="7225B1A0" w14:textId="77777777" w:rsidR="002D027F" w:rsidRPr="00B04865" w:rsidRDefault="002D027F" w:rsidP="002D027F">
      <w:pPr>
        <w:rPr>
          <w:rFonts w:ascii="標楷體" w:eastAsia="標楷體" w:hAnsi="標楷體"/>
          <w:sz w:val="28"/>
          <w:szCs w:val="28"/>
        </w:rPr>
      </w:pPr>
      <w:r w:rsidRPr="00B04865">
        <w:rPr>
          <w:rFonts w:ascii="標楷體" w:eastAsia="標楷體" w:hAnsi="標楷體" w:hint="eastAsia"/>
          <w:sz w:val="28"/>
          <w:szCs w:val="28"/>
        </w:rPr>
        <w:lastRenderedPageBreak/>
        <w:t>一、實驗內容</w:t>
      </w:r>
    </w:p>
    <w:p w14:paraId="2B1C4A1A" w14:textId="77777777" w:rsidR="002D027F" w:rsidRPr="00B04865" w:rsidRDefault="002D027F" w:rsidP="002D027F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 w:hint="eastAsia"/>
          <w:szCs w:val="24"/>
        </w:rPr>
        <w:t>(1)實作一</w:t>
      </w:r>
    </w:p>
    <w:p w14:paraId="6650FCD5" w14:textId="6E0FA74B" w:rsidR="00B3625D" w:rsidRPr="00B3625D" w:rsidRDefault="002D027F" w:rsidP="000D61A0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1.</w:t>
      </w:r>
      <w:r w:rsidRPr="00B04865">
        <w:rPr>
          <w:rFonts w:ascii="標楷體" w:eastAsia="標楷體" w:hAnsi="標楷體" w:hint="eastAsia"/>
          <w:szCs w:val="24"/>
        </w:rPr>
        <w:t>題目</w:t>
      </w:r>
      <w:r w:rsidR="00B3625D" w:rsidRPr="00B04865">
        <w:rPr>
          <w:rFonts w:ascii="標楷體" w:eastAsia="標楷體" w:hAnsi="標楷體" w:hint="eastAsia"/>
          <w:szCs w:val="24"/>
        </w:rPr>
        <w:t>:</w:t>
      </w:r>
      <w:r w:rsidR="00B3625D" w:rsidRPr="00B3625D">
        <w:rPr>
          <w:rFonts w:ascii="標楷體" w:eastAsia="標楷體" w:hAnsi="標楷體"/>
          <w:szCs w:val="24"/>
        </w:rPr>
        <w:t>用</w:t>
      </w:r>
      <w:r w:rsidR="000D61A0" w:rsidRPr="00B04865">
        <w:rPr>
          <w:rFonts w:ascii="標楷體" w:eastAsia="標楷體" w:hAnsi="標楷體" w:hint="eastAsia"/>
          <w:szCs w:val="24"/>
        </w:rPr>
        <w:t>組合語言</w:t>
      </w:r>
      <w:r w:rsidR="00B3625D" w:rsidRPr="00B3625D">
        <w:rPr>
          <w:rFonts w:ascii="標楷體" w:eastAsia="標楷體" w:hAnsi="標楷體"/>
          <w:szCs w:val="24"/>
        </w:rPr>
        <w:t>描述</w:t>
      </w:r>
      <w:r w:rsidR="00B95614" w:rsidRPr="00B04865">
        <w:rPr>
          <w:rFonts w:ascii="標楷體" w:eastAsia="標楷體" w:hAnsi="標楷體" w:hint="eastAsia"/>
          <w:szCs w:val="24"/>
        </w:rPr>
        <w:t>下列</w:t>
      </w:r>
      <w:r w:rsidR="00C91431" w:rsidRPr="00B04865">
        <w:rPr>
          <w:rFonts w:ascii="標楷體" w:eastAsia="標楷體" w:hAnsi="標楷體"/>
          <w:szCs w:val="24"/>
        </w:rPr>
        <w:t>C</w:t>
      </w:r>
      <w:r w:rsidR="00C91431" w:rsidRPr="00B04865">
        <w:rPr>
          <w:rFonts w:ascii="標楷體" w:eastAsia="標楷體" w:hAnsi="標楷體" w:hint="eastAsia"/>
          <w:szCs w:val="24"/>
        </w:rPr>
        <w:t>語言</w:t>
      </w:r>
      <w:r w:rsidR="00586F0B" w:rsidRPr="00B04865">
        <w:rPr>
          <w:rFonts w:ascii="標楷體" w:eastAsia="標楷體" w:hAnsi="標楷體" w:hint="eastAsia"/>
          <w:szCs w:val="24"/>
        </w:rPr>
        <w:t xml:space="preserve"> </w:t>
      </w:r>
    </w:p>
    <w:p w14:paraId="61CD92E8" w14:textId="300E6575" w:rsidR="00FC11AA" w:rsidRDefault="00FC11AA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#include&lt;stdio.h&gt;</w:t>
      </w:r>
    </w:p>
    <w:p w14:paraId="33571465" w14:textId="77777777" w:rsidR="00FC11AA" w:rsidRPr="00FC11AA" w:rsidRDefault="00FC11AA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</w:p>
    <w:p w14:paraId="2689B6A9" w14:textId="77777777" w:rsidR="00FC11AA" w:rsidRPr="00FC11AA" w:rsidRDefault="00FC11AA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int sum(int,int,int);</w:t>
      </w:r>
    </w:p>
    <w:p w14:paraId="5485AF00" w14:textId="4A95262A" w:rsidR="00FC11AA" w:rsidRPr="00FC11AA" w:rsidRDefault="00FC11AA" w:rsidP="00B146F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int main(){</w:t>
      </w:r>
    </w:p>
    <w:p w14:paraId="2797838B" w14:textId="1BC5A005" w:rsidR="00FC11AA" w:rsidRPr="00FC11AA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int a=44,</w:t>
      </w: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b=87,</w:t>
      </w: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c=2;</w:t>
      </w:r>
    </w:p>
    <w:p w14:paraId="7A9E3E97" w14:textId="0E27E6B0" w:rsidR="00FC11AA" w:rsidRPr="00FC11AA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volatile int* n = (int*) 0x00000800;</w:t>
      </w:r>
    </w:p>
    <w:p w14:paraId="7AF92211" w14:textId="729E78F4" w:rsidR="00A60089" w:rsidRPr="00A60089" w:rsidRDefault="00B146FE" w:rsidP="00A60089">
      <w:pPr>
        <w:ind w:left="480"/>
        <w:rPr>
          <w:rFonts w:ascii="Times New Roman" w:eastAsia="標楷體" w:hAnsi="Times New Roman" w:cs="Times New Roman"/>
          <w:i/>
          <w:iCs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*n=sum(a,b,c);</w:t>
      </w:r>
      <w:r w:rsidR="00A60089">
        <w:rPr>
          <w:rFonts w:ascii="Times New Roman" w:eastAsia="標楷體" w:hAnsi="Times New Roman" w:cs="Times New Roman" w:hint="eastAsia"/>
          <w:i/>
          <w:iCs/>
          <w:szCs w:val="24"/>
        </w:rPr>
        <w:t xml:space="preserve">    //</w:t>
      </w:r>
      <w:r w:rsidR="00A60089" w:rsidRPr="00A60089">
        <w:rPr>
          <w:rFonts w:ascii="Times New Roman" w:eastAsia="標楷體" w:hAnsi="Times New Roman" w:cs="Times New Roman"/>
          <w:i/>
          <w:iCs/>
        </w:rPr>
        <w:t>函式</w:t>
      </w:r>
      <w:r w:rsidR="00A60089" w:rsidRPr="00A60089">
        <w:rPr>
          <w:rFonts w:ascii="Times New Roman" w:eastAsia="標楷體" w:hAnsi="Times New Roman" w:cs="Times New Roman" w:hint="eastAsia"/>
          <w:i/>
          <w:iCs/>
        </w:rPr>
        <w:t>sum</w:t>
      </w:r>
      <w:r w:rsidR="00A60089" w:rsidRPr="00A60089">
        <w:rPr>
          <w:rFonts w:ascii="Times New Roman" w:eastAsia="標楷體" w:hAnsi="Times New Roman" w:cs="Times New Roman"/>
          <w:i/>
          <w:iCs/>
        </w:rPr>
        <w:t>的運算結果會回傳存到</w:t>
      </w:r>
      <w:r w:rsidR="00A60089" w:rsidRPr="00A60089">
        <w:rPr>
          <w:rFonts w:ascii="Times New Roman" w:eastAsia="標楷體" w:hAnsi="Times New Roman" w:cs="Times New Roman"/>
          <w:i/>
          <w:iCs/>
          <w:szCs w:val="24"/>
        </w:rPr>
        <w:t>記憶體位置</w:t>
      </w:r>
      <w:r w:rsidR="00A60089" w:rsidRPr="00A60089">
        <w:rPr>
          <w:rFonts w:ascii="Times New Roman" w:eastAsia="標楷體" w:hAnsi="Times New Roman" w:cs="Times New Roman" w:hint="eastAsia"/>
          <w:i/>
          <w:iCs/>
          <w:szCs w:val="24"/>
        </w:rPr>
        <w:t>2048</w:t>
      </w:r>
    </w:p>
    <w:p w14:paraId="7F08CE29" w14:textId="0FBE99B5" w:rsidR="00FC11AA" w:rsidRPr="00FC11AA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return 0;</w:t>
      </w:r>
    </w:p>
    <w:p w14:paraId="1B0364CD" w14:textId="77777777" w:rsidR="00FC11AA" w:rsidRPr="00FC11AA" w:rsidRDefault="00FC11AA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}</w:t>
      </w:r>
    </w:p>
    <w:p w14:paraId="6ADEB2D3" w14:textId="1E1B63F6" w:rsidR="00FC11AA" w:rsidRPr="00FC11AA" w:rsidRDefault="00FC11AA" w:rsidP="00B146F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int sum(int a,int b,int c){</w:t>
      </w:r>
    </w:p>
    <w:p w14:paraId="24385D48" w14:textId="1FD2A7E2" w:rsidR="00B146FE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int n;</w:t>
      </w:r>
    </w:p>
    <w:p w14:paraId="605358F1" w14:textId="6F7F43EB" w:rsidR="00B146FE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n=a+b+c;</w:t>
      </w:r>
    </w:p>
    <w:p w14:paraId="7C7F3452" w14:textId="005D7EC5" w:rsidR="00FC11AA" w:rsidRPr="00FC11AA" w:rsidRDefault="00B146FE" w:rsidP="00FC11AA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>
        <w:rPr>
          <w:rFonts w:ascii="Times New Roman" w:eastAsia="標楷體" w:hAnsi="Times New Roman" w:cs="Times New Roman" w:hint="eastAsia"/>
          <w:i/>
          <w:iCs/>
          <w:szCs w:val="24"/>
        </w:rPr>
        <w:t xml:space="preserve">   </w:t>
      </w:r>
      <w:r w:rsidR="00FC11AA" w:rsidRPr="00FC11AA">
        <w:rPr>
          <w:rFonts w:ascii="Times New Roman" w:eastAsia="標楷體" w:hAnsi="Times New Roman" w:cs="Times New Roman" w:hint="eastAsia"/>
          <w:i/>
          <w:iCs/>
          <w:szCs w:val="24"/>
        </w:rPr>
        <w:t>return n;</w:t>
      </w:r>
    </w:p>
    <w:p w14:paraId="1A5EFA41" w14:textId="547FACE7" w:rsidR="00FC11AA" w:rsidRDefault="00FC11AA" w:rsidP="00B146F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FC11AA">
        <w:rPr>
          <w:rFonts w:ascii="Times New Roman" w:eastAsia="標楷體" w:hAnsi="Times New Roman" w:cs="Times New Roman" w:hint="eastAsia"/>
          <w:i/>
          <w:iCs/>
          <w:szCs w:val="24"/>
        </w:rPr>
        <w:t>}</w:t>
      </w:r>
    </w:p>
    <w:p w14:paraId="4118EFDC" w14:textId="77777777" w:rsidR="00B146FE" w:rsidRPr="00B04865" w:rsidRDefault="00B146FE" w:rsidP="00B146F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</w:p>
    <w:p w14:paraId="12A5B0E2" w14:textId="454D46CE" w:rsidR="005A41D8" w:rsidRDefault="002D027F" w:rsidP="005A41D8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2.</w:t>
      </w:r>
      <w:r w:rsidRPr="00B04865">
        <w:rPr>
          <w:rFonts w:ascii="標楷體" w:eastAsia="標楷體" w:hAnsi="標楷體" w:hint="eastAsia"/>
          <w:szCs w:val="24"/>
        </w:rPr>
        <w:t>實現方式(</w:t>
      </w:r>
      <w:r w:rsidR="00F23DF6" w:rsidRPr="00B04865">
        <w:rPr>
          <w:rFonts w:ascii="標楷體" w:eastAsia="標楷體" w:hAnsi="標楷體" w:hint="eastAsia"/>
          <w:szCs w:val="24"/>
        </w:rPr>
        <w:t>組合語言</w:t>
      </w:r>
      <w:r w:rsidRPr="00B04865">
        <w:rPr>
          <w:rFonts w:ascii="標楷體" w:eastAsia="標楷體" w:hAnsi="標楷體" w:hint="eastAsia"/>
          <w:szCs w:val="24"/>
        </w:rPr>
        <w:t>)</w:t>
      </w:r>
    </w:p>
    <w:p w14:paraId="40A21E6F" w14:textId="2D48F259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>main:</w:t>
      </w:r>
    </w:p>
    <w:p w14:paraId="7AD0CB9A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### 剛進入main function ####</w:t>
      </w:r>
    </w:p>
    <w:p w14:paraId="542CD553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 xml:space="preserve">sp,sp,-32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371FDE9D" w14:textId="5700C54A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進入main function,空出一個stack的空間(sp作為main stack的底部)</w:t>
      </w:r>
    </w:p>
    <w:p w14:paraId="5FA583ED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 xml:space="preserve">ra,28(sp)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5CABF6B0" w14:textId="539D968D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將ra存起來(owner:caller -&gt; 之後return 0要用)</w:t>
      </w:r>
    </w:p>
    <w:p w14:paraId="31F36495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>s0,24(sp)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4C23ACFB" w14:textId="6BC2F9BB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將s0存起來(owner:callee -&gt; callee要負責維持save register的值)</w:t>
      </w:r>
    </w:p>
    <w:p w14:paraId="35415102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>s0,sp,32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0FAFFA5E" w14:textId="61668676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拿s0作為frame pointer(s0作為main stack的頂部)</w:t>
      </w:r>
    </w:p>
    <w:p w14:paraId="6D24B22D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33D453DF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 int a ####</w:t>
      </w:r>
    </w:p>
    <w:p w14:paraId="73A25EA9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t1,zero,44</w:t>
      </w:r>
      <w:r w:rsidRPr="0042273E">
        <w:rPr>
          <w:rFonts w:ascii="標楷體" w:eastAsia="標楷體" w:hAnsi="標楷體"/>
          <w:szCs w:val="24"/>
        </w:rPr>
        <w:tab/>
        <w:t xml:space="preserve"># </w:t>
      </w:r>
    </w:p>
    <w:p w14:paraId="371672A1" w14:textId="5B047079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="008F3D7B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>t1,-20(s0)</w:t>
      </w:r>
      <w:r w:rsidRPr="0042273E">
        <w:rPr>
          <w:rFonts w:ascii="標楷體" w:eastAsia="標楷體" w:hAnsi="標楷體" w:hint="eastAsia"/>
          <w:szCs w:val="24"/>
        </w:rPr>
        <w:tab/>
        <w:t># int a 被我放到(s0-20)這個記憶體位址</w:t>
      </w:r>
    </w:p>
    <w:p w14:paraId="7338606E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54D842E9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 int b,c ####</w:t>
      </w:r>
    </w:p>
    <w:p w14:paraId="078BD4AB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t2,zero,87</w:t>
      </w:r>
    </w:p>
    <w:p w14:paraId="1A6A4671" w14:textId="545BBDEE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8F3D7B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t2,-24(s0)</w:t>
      </w:r>
    </w:p>
    <w:p w14:paraId="7A1D17DE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4929900A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t3,zero,2</w:t>
      </w:r>
    </w:p>
    <w:p w14:paraId="5A87BB27" w14:textId="5E92237C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8F3D7B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t3,-28(s0)</w:t>
      </w:r>
    </w:p>
    <w:p w14:paraId="2423BA1C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09A79014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 int *n ####</w:t>
      </w:r>
    </w:p>
    <w:p w14:paraId="7C4F02D0" w14:textId="4EFB1CD3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li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s11,2048</w:t>
      </w:r>
    </w:p>
    <w:p w14:paraId="7E2BE490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74EC6404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準備function arguments ####</w:t>
      </w:r>
    </w:p>
    <w:p w14:paraId="2BC5E976" w14:textId="128D9DC0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1,t1,x0</w:t>
      </w:r>
    </w:p>
    <w:p w14:paraId="629A1F05" w14:textId="5DE99315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2,t2,x0</w:t>
      </w:r>
    </w:p>
    <w:p w14:paraId="4DA4E3C6" w14:textId="64BC7FA4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3,t3,x0</w:t>
      </w:r>
    </w:p>
    <w:p w14:paraId="49C2FE6B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58A72064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進入sum function (使用跳轉指令) ####</w:t>
      </w:r>
    </w:p>
    <w:p w14:paraId="1E928E26" w14:textId="2E79AFD0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jal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ra,sum</w:t>
      </w:r>
    </w:p>
    <w:p w14:paraId="7763F7E8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512A70A6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將拿到的回傳值(放在a0)放進*n ####</w:t>
      </w:r>
    </w:p>
    <w:p w14:paraId="64306366" w14:textId="0D5A945C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0,0(s11)</w:t>
      </w:r>
    </w:p>
    <w:p w14:paraId="2F622AC1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640EFAC3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結束main function ####</w:t>
      </w:r>
    </w:p>
    <w:p w14:paraId="520BBCBC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>ra,28(sp)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2DB70413" w14:textId="6246D2A4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 拿回ra(owner:caller -&gt; 拿回自己保存的值)</w:t>
      </w:r>
    </w:p>
    <w:p w14:paraId="6CCDED1F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>s0,24(sp)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612422B2" w14:textId="27546C5D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 拿回s0(owner:callee -&gt; callee要負責維持save register的值)</w:t>
      </w:r>
    </w:p>
    <w:p w14:paraId="4253DFAE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>sp,sp,32</w:t>
      </w:r>
      <w:r w:rsidRPr="0042273E">
        <w:rPr>
          <w:rFonts w:ascii="標楷體" w:eastAsia="標楷體" w:hAnsi="標楷體" w:hint="eastAsia"/>
          <w:szCs w:val="24"/>
        </w:rPr>
        <w:tab/>
        <w:t># 釋出main的stack</w:t>
      </w:r>
    </w:p>
    <w:p w14:paraId="26B8E7F6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jalr</w:t>
      </w:r>
      <w:r w:rsidRPr="0042273E">
        <w:rPr>
          <w:rFonts w:ascii="標楷體" w:eastAsia="標楷體" w:hAnsi="標楷體" w:hint="eastAsia"/>
          <w:szCs w:val="24"/>
        </w:rPr>
        <w:tab/>
        <w:t>zero,0(ra)</w:t>
      </w:r>
      <w:r w:rsidRPr="0042273E">
        <w:rPr>
          <w:rFonts w:ascii="標楷體" w:eastAsia="標楷體" w:hAnsi="標楷體" w:hint="eastAsia"/>
          <w:szCs w:val="24"/>
        </w:rPr>
        <w:tab/>
        <w:t># 跳出main(使用跳轉指令)</w:t>
      </w:r>
    </w:p>
    <w:p w14:paraId="1EA7825D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1B40F3E4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>sum:</w:t>
      </w:r>
    </w:p>
    <w:p w14:paraId="25D93DF5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 xml:space="preserve">    </w:t>
      </w:r>
      <w:r w:rsidRPr="0042273E">
        <w:rPr>
          <w:rFonts w:ascii="標楷體" w:eastAsia="標楷體" w:hAnsi="標楷體" w:hint="eastAsia"/>
          <w:szCs w:val="24"/>
        </w:rPr>
        <w:tab/>
        <w:t>#### 剛進入sum function ####</w:t>
      </w:r>
    </w:p>
    <w:p w14:paraId="7D6238DC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 xml:space="preserve">sp,sp,-32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1A2AA876" w14:textId="3C2C401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進入main function,空出一個stack的空間(sp作為main stack的底部)</w:t>
      </w:r>
    </w:p>
    <w:p w14:paraId="04CD7146" w14:textId="07F9996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="00C7027C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 xml:space="preserve">ra,28(sp)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718D8324" w14:textId="08A3890D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將ra存起來(owner:caller -&gt; 之後return 0要用)</w:t>
      </w:r>
    </w:p>
    <w:p w14:paraId="2196E010" w14:textId="0D7EAAA3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="00C7027C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>s0,24(sp)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5CECF8D5" w14:textId="587F2AB9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將s0存起來(owner:callee -&gt; callee要負責維持save register的值)</w:t>
      </w:r>
    </w:p>
    <w:p w14:paraId="12EE7D3A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>s0,sp,32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0A12EDDB" w14:textId="341E8C05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拿s0作為frame pointer(s0作為main stack的頂部)</w:t>
      </w:r>
    </w:p>
    <w:p w14:paraId="133BA24F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71CE6991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儲存function arguments ####</w:t>
      </w:r>
    </w:p>
    <w:p w14:paraId="16B4DAB6" w14:textId="66FA4012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lastRenderedPageBreak/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s1,a1,x0</w:t>
      </w:r>
    </w:p>
    <w:p w14:paraId="3337357C" w14:textId="16CFA81B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s2,a2,x0</w:t>
      </w:r>
    </w:p>
    <w:p w14:paraId="680BA6D1" w14:textId="3770D48C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s3,a3,x0</w:t>
      </w:r>
    </w:p>
    <w:p w14:paraId="220B98CA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31F13056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跑 sum function (n = a+b+c), 並將回傳值n放到a0 ####</w:t>
      </w:r>
    </w:p>
    <w:p w14:paraId="0CD81A81" w14:textId="7E96D64C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s4,s1,s2</w:t>
      </w:r>
    </w:p>
    <w:p w14:paraId="597D705F" w14:textId="7BA820D6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</w:t>
      </w:r>
      <w:r w:rsidRPr="0042273E">
        <w:rPr>
          <w:rFonts w:ascii="標楷體" w:eastAsia="標楷體" w:hAnsi="標楷體"/>
          <w:szCs w:val="24"/>
        </w:rPr>
        <w:tab/>
      </w:r>
      <w:r w:rsidR="00A3392F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0,s3,s4</w:t>
      </w:r>
    </w:p>
    <w:p w14:paraId="3C4CDE7A" w14:textId="77777777" w:rsidR="0042273E" w:rsidRPr="0042273E" w:rsidRDefault="0042273E" w:rsidP="0042273E">
      <w:pPr>
        <w:ind w:left="480"/>
        <w:rPr>
          <w:rFonts w:ascii="標楷體" w:eastAsia="標楷體" w:hAnsi="標楷體"/>
          <w:szCs w:val="24"/>
        </w:rPr>
      </w:pPr>
    </w:p>
    <w:p w14:paraId="6BFFD2B9" w14:textId="2E0C5EA6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結束sum function ####</w:t>
      </w:r>
    </w:p>
    <w:p w14:paraId="3C595F5C" w14:textId="23ACA7E3" w:rsidR="00756CB2" w:rsidRPr="00756CB2" w:rsidRDefault="00756CB2" w:rsidP="00756CB2">
      <w:pPr>
        <w:ind w:left="480"/>
        <w:rPr>
          <w:rFonts w:ascii="標楷體" w:eastAsia="標楷體" w:hAnsi="標楷體"/>
          <w:color w:val="FF0000"/>
          <w:szCs w:val="24"/>
        </w:rPr>
      </w:pPr>
      <w:r>
        <w:rPr>
          <w:rFonts w:ascii="標楷體" w:eastAsia="標楷體" w:hAnsi="標楷體"/>
          <w:szCs w:val="24"/>
        </w:rPr>
        <w:tab/>
      </w:r>
      <w:r w:rsidRPr="00756CB2">
        <w:rPr>
          <w:rFonts w:ascii="標楷體" w:eastAsia="標楷體" w:hAnsi="標楷體" w:hint="eastAsia"/>
          <w:color w:val="FF0000"/>
          <w:szCs w:val="24"/>
        </w:rPr>
        <w:t>lw</w:t>
      </w:r>
      <w:r w:rsidRPr="00756CB2">
        <w:rPr>
          <w:rFonts w:ascii="標楷體" w:eastAsia="標楷體" w:hAnsi="標楷體" w:hint="eastAsia"/>
          <w:color w:val="FF0000"/>
          <w:szCs w:val="24"/>
        </w:rPr>
        <w:tab/>
      </w:r>
      <w:r w:rsidRPr="00756CB2">
        <w:rPr>
          <w:rFonts w:ascii="標楷體" w:eastAsia="標楷體" w:hAnsi="標楷體" w:hint="eastAsia"/>
          <w:color w:val="FF0000"/>
          <w:szCs w:val="24"/>
        </w:rPr>
        <w:tab/>
        <w:t>ra,28(sp)</w:t>
      </w:r>
    </w:p>
    <w:p w14:paraId="2B97DE59" w14:textId="4BAC14F4" w:rsidR="00756CB2" w:rsidRPr="00756CB2" w:rsidRDefault="00756CB2" w:rsidP="00756CB2">
      <w:pPr>
        <w:ind w:left="480"/>
        <w:rPr>
          <w:rFonts w:ascii="標楷體" w:eastAsia="標楷體" w:hAnsi="標楷體"/>
          <w:color w:val="FF0000"/>
          <w:szCs w:val="24"/>
        </w:rPr>
      </w:pPr>
      <w:r w:rsidRPr="00756CB2">
        <w:rPr>
          <w:rFonts w:ascii="標楷體" w:eastAsia="標楷體" w:hAnsi="標楷體" w:hint="eastAsia"/>
          <w:color w:val="FF0000"/>
          <w:szCs w:val="24"/>
        </w:rPr>
        <w:t># 拿回ra(owner:caller -&gt; 拿回自己保存的值)</w:t>
      </w:r>
    </w:p>
    <w:p w14:paraId="28009901" w14:textId="347ACE55" w:rsidR="00F52492" w:rsidRPr="00756CB2" w:rsidRDefault="0042273E" w:rsidP="0042273E">
      <w:pPr>
        <w:ind w:left="480"/>
        <w:rPr>
          <w:rFonts w:ascii="標楷體" w:eastAsia="標楷體" w:hAnsi="標楷體"/>
          <w:color w:val="FF0000"/>
          <w:szCs w:val="24"/>
        </w:rPr>
      </w:pPr>
      <w:r w:rsidRPr="00756CB2">
        <w:rPr>
          <w:rFonts w:ascii="標楷體" w:eastAsia="標楷體" w:hAnsi="標楷體"/>
          <w:color w:val="FF0000"/>
          <w:szCs w:val="24"/>
        </w:rPr>
        <w:tab/>
      </w:r>
      <w:r w:rsidR="00F52492" w:rsidRPr="00756CB2">
        <w:rPr>
          <w:rFonts w:ascii="標楷體" w:eastAsia="標楷體" w:hAnsi="標楷體" w:hint="eastAsia"/>
          <w:color w:val="FF0000"/>
          <w:szCs w:val="24"/>
        </w:rPr>
        <w:t>lw</w:t>
      </w:r>
      <w:r w:rsidR="00F52492" w:rsidRPr="00756CB2">
        <w:rPr>
          <w:rFonts w:ascii="標楷體" w:eastAsia="標楷體" w:hAnsi="標楷體" w:hint="eastAsia"/>
          <w:color w:val="FF0000"/>
          <w:szCs w:val="24"/>
        </w:rPr>
        <w:tab/>
      </w:r>
      <w:r w:rsidR="00F52492" w:rsidRPr="00756CB2">
        <w:rPr>
          <w:rFonts w:ascii="標楷體" w:eastAsia="標楷體" w:hAnsi="標楷體" w:hint="eastAsia"/>
          <w:color w:val="FF0000"/>
          <w:szCs w:val="24"/>
        </w:rPr>
        <w:tab/>
        <w:t>s0,24(sp)</w:t>
      </w:r>
    </w:p>
    <w:p w14:paraId="664A690B" w14:textId="35FC001F" w:rsidR="00756CB2" w:rsidRPr="00756CB2" w:rsidRDefault="00756CB2" w:rsidP="0042273E">
      <w:pPr>
        <w:ind w:left="480"/>
        <w:rPr>
          <w:rFonts w:ascii="標楷體" w:eastAsia="標楷體" w:hAnsi="標楷體"/>
          <w:color w:val="FF0000"/>
          <w:szCs w:val="24"/>
        </w:rPr>
      </w:pPr>
      <w:r w:rsidRPr="00756CB2">
        <w:rPr>
          <w:rFonts w:ascii="標楷體" w:eastAsia="標楷體" w:hAnsi="標楷體" w:hint="eastAsia"/>
          <w:color w:val="FF0000"/>
          <w:szCs w:val="24"/>
        </w:rPr>
        <w:t># 拿回s0(owner:callee -&gt; callee要負責維持save register的值)</w:t>
      </w:r>
    </w:p>
    <w:p w14:paraId="72705062" w14:textId="5ACBAECD" w:rsidR="00F52492" w:rsidRDefault="00F52492" w:rsidP="00F52492">
      <w:pPr>
        <w:ind w:left="480"/>
        <w:rPr>
          <w:rFonts w:ascii="標楷體" w:eastAsia="標楷體" w:hAnsi="標楷體"/>
          <w:szCs w:val="24"/>
        </w:rPr>
      </w:pPr>
      <w:r w:rsidRPr="00756CB2">
        <w:rPr>
          <w:rFonts w:ascii="標楷體" w:eastAsia="標楷體" w:hAnsi="標楷體"/>
          <w:color w:val="FF0000"/>
          <w:szCs w:val="24"/>
        </w:rPr>
        <w:tab/>
      </w:r>
      <w:r w:rsidRPr="00756CB2">
        <w:rPr>
          <w:rFonts w:ascii="標楷體" w:eastAsia="標楷體" w:hAnsi="標楷體" w:hint="eastAsia"/>
          <w:color w:val="FF0000"/>
          <w:szCs w:val="24"/>
        </w:rPr>
        <w:t>addi</w:t>
      </w:r>
      <w:r w:rsidRPr="00756CB2">
        <w:rPr>
          <w:rFonts w:ascii="標楷體" w:eastAsia="標楷體" w:hAnsi="標楷體" w:hint="eastAsia"/>
          <w:color w:val="FF0000"/>
          <w:szCs w:val="24"/>
        </w:rPr>
        <w:tab/>
        <w:t>sp,sp,32</w:t>
      </w:r>
      <w:r w:rsidRPr="00756CB2">
        <w:rPr>
          <w:rFonts w:ascii="標楷體" w:eastAsia="標楷體" w:hAnsi="標楷體" w:hint="eastAsia"/>
          <w:color w:val="FF0000"/>
          <w:szCs w:val="24"/>
        </w:rPr>
        <w:tab/>
        <w:t># 釋出</w:t>
      </w:r>
      <w:r w:rsidRPr="00756CB2">
        <w:rPr>
          <w:rFonts w:ascii="標楷體" w:eastAsia="標楷體" w:hAnsi="標楷體"/>
          <w:color w:val="FF0000"/>
          <w:szCs w:val="24"/>
        </w:rPr>
        <w:t>sum</w:t>
      </w:r>
      <w:r w:rsidRPr="00756CB2">
        <w:rPr>
          <w:rFonts w:ascii="標楷體" w:eastAsia="標楷體" w:hAnsi="標楷體" w:hint="eastAsia"/>
          <w:color w:val="FF0000"/>
          <w:szCs w:val="24"/>
        </w:rPr>
        <w:t>的stack</w:t>
      </w:r>
      <w:r w:rsidR="00756CB2">
        <w:rPr>
          <w:rFonts w:ascii="標楷體" w:eastAsia="標楷體" w:hAnsi="標楷體"/>
          <w:color w:val="FF0000"/>
          <w:szCs w:val="24"/>
        </w:rPr>
        <w:t>(</w:t>
      </w:r>
      <w:r w:rsidR="00756CB2">
        <w:rPr>
          <w:rFonts w:ascii="標楷體" w:eastAsia="標楷體" w:hAnsi="標楷體" w:hint="eastAsia"/>
          <w:color w:val="FF0000"/>
          <w:szCs w:val="24"/>
        </w:rPr>
        <w:t>在課堂上我們忘記打這段了</w:t>
      </w:r>
      <w:r w:rsidR="00756CB2">
        <w:rPr>
          <w:rFonts w:ascii="標楷體" w:eastAsia="標楷體" w:hAnsi="標楷體"/>
          <w:color w:val="FF0000"/>
          <w:szCs w:val="24"/>
        </w:rPr>
        <w:t>)</w:t>
      </w:r>
    </w:p>
    <w:p w14:paraId="5F0FEBB5" w14:textId="0B46CB90" w:rsidR="0042273E" w:rsidRDefault="0042273E" w:rsidP="00F52492">
      <w:pPr>
        <w:ind w:left="480" w:firstLine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>jalr</w:t>
      </w:r>
      <w:r w:rsidRPr="0042273E">
        <w:rPr>
          <w:rFonts w:ascii="標楷體" w:eastAsia="標楷體" w:hAnsi="標楷體"/>
          <w:szCs w:val="24"/>
        </w:rPr>
        <w:tab/>
        <w:t>x0,0(ra)</w:t>
      </w:r>
      <w:r w:rsidR="00756CB2">
        <w:rPr>
          <w:rFonts w:ascii="標楷體" w:eastAsia="標楷體" w:hAnsi="標楷體"/>
          <w:szCs w:val="24"/>
        </w:rPr>
        <w:tab/>
      </w:r>
      <w:r w:rsidR="00756CB2" w:rsidRPr="0042273E">
        <w:rPr>
          <w:rFonts w:ascii="標楷體" w:eastAsia="標楷體" w:hAnsi="標楷體" w:hint="eastAsia"/>
          <w:szCs w:val="24"/>
        </w:rPr>
        <w:t># 跳出</w:t>
      </w:r>
      <w:r w:rsidR="00756CB2">
        <w:rPr>
          <w:rFonts w:ascii="標楷體" w:eastAsia="標楷體" w:hAnsi="標楷體"/>
          <w:szCs w:val="24"/>
        </w:rPr>
        <w:t>sum</w:t>
      </w:r>
      <w:r w:rsidR="00756CB2" w:rsidRPr="0042273E">
        <w:rPr>
          <w:rFonts w:ascii="標楷體" w:eastAsia="標楷體" w:hAnsi="標楷體" w:hint="eastAsia"/>
          <w:szCs w:val="24"/>
        </w:rPr>
        <w:t>(使用跳轉指令)</w:t>
      </w:r>
    </w:p>
    <w:p w14:paraId="23A40653" w14:textId="3FF10528" w:rsidR="0042273E" w:rsidRPr="00B04865" w:rsidRDefault="0042273E" w:rsidP="005A41D8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noProof/>
          <w:szCs w:val="24"/>
        </w:rPr>
        <w:lastRenderedPageBreak/>
        <w:drawing>
          <wp:inline distT="0" distB="0" distL="0" distR="0" wp14:anchorId="1C5FB1B1" wp14:editId="1D4373B1">
            <wp:extent cx="5016500" cy="5855079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88" r="59668" b="5822"/>
                    <a:stretch/>
                  </pic:blipFill>
                  <pic:spPr bwMode="auto">
                    <a:xfrm>
                      <a:off x="0" y="0"/>
                      <a:ext cx="5016500" cy="5855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5A2B7D" w14:textId="797ABBF0" w:rsidR="002D027F" w:rsidRDefault="002D027F" w:rsidP="002D027F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3.</w:t>
      </w:r>
      <w:r w:rsidRPr="00B04865">
        <w:rPr>
          <w:rFonts w:ascii="標楷體" w:eastAsia="標楷體" w:hAnsi="標楷體" w:hint="eastAsia"/>
          <w:szCs w:val="24"/>
        </w:rPr>
        <w:t>結果分析</w:t>
      </w:r>
      <w:r w:rsidR="00586F0B" w:rsidRPr="00B04865">
        <w:rPr>
          <w:rFonts w:ascii="標楷體" w:eastAsia="標楷體" w:hAnsi="標楷體" w:hint="eastAsia"/>
          <w:szCs w:val="24"/>
        </w:rPr>
        <w:t>(</w:t>
      </w:r>
      <w:r w:rsidR="00586F0B" w:rsidRPr="00D2639B">
        <w:rPr>
          <w:rFonts w:ascii="Times New Roman" w:eastAsia="標楷體" w:hAnsi="Times New Roman" w:cs="Times New Roman"/>
          <w:szCs w:val="24"/>
        </w:rPr>
        <w:t>modelsim</w:t>
      </w:r>
      <w:r w:rsidR="00586F0B" w:rsidRPr="00B04865">
        <w:rPr>
          <w:rFonts w:ascii="標楷體" w:eastAsia="標楷體" w:hAnsi="標楷體" w:hint="eastAsia"/>
          <w:szCs w:val="24"/>
        </w:rPr>
        <w:t>)</w:t>
      </w:r>
    </w:p>
    <w:p w14:paraId="7488DE12" w14:textId="46D50CCE" w:rsidR="0042273E" w:rsidRDefault="0042273E" w:rsidP="002D027F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Memory</w:t>
      </w:r>
    </w:p>
    <w:p w14:paraId="76591BDD" w14:textId="0D704584" w:rsidR="00DF7D35" w:rsidRDefault="00DF7D35" w:rsidP="002D027F">
      <w:pPr>
        <w:ind w:left="480"/>
        <w:rPr>
          <w:rFonts w:ascii="標楷體" w:eastAsia="標楷體" w:hAnsi="標楷體"/>
          <w:szCs w:val="24"/>
        </w:rPr>
      </w:pPr>
      <w:r w:rsidRPr="00DF7D35">
        <w:rPr>
          <w:rFonts w:ascii="標楷體" w:eastAsia="標楷體" w:hAnsi="標楷體" w:hint="eastAsia"/>
          <w:szCs w:val="24"/>
        </w:rPr>
        <w:t>assembly code計算記憶體位址 是以byte(8bits)為單位，而Modelsim中 的memory是以word(32bits)為單位。而因此在判斷位址的時候要除以4</w:t>
      </w:r>
    </w:p>
    <w:p w14:paraId="7D5FE670" w14:textId="77777777" w:rsidR="00DF7D35" w:rsidRDefault="00DF7D35" w:rsidP="002D027F">
      <w:pPr>
        <w:ind w:left="480"/>
        <w:rPr>
          <w:rFonts w:ascii="標楷體" w:eastAsia="標楷體" w:hAnsi="標楷體"/>
          <w:szCs w:val="24"/>
        </w:rPr>
      </w:pPr>
    </w:p>
    <w:p w14:paraId="765E1E2C" w14:textId="77777777" w:rsidR="00DF7D35" w:rsidRPr="00DF7D35" w:rsidRDefault="00DF7D35" w:rsidP="00DF7D35">
      <w:pPr>
        <w:ind w:left="480"/>
        <w:rPr>
          <w:rFonts w:ascii="標楷體" w:eastAsia="標楷體" w:hAnsi="標楷體"/>
          <w:szCs w:val="24"/>
        </w:rPr>
      </w:pPr>
      <w:r w:rsidRPr="00DF7D35">
        <w:rPr>
          <w:rFonts w:ascii="標楷體" w:eastAsia="標楷體" w:hAnsi="標楷體"/>
          <w:szCs w:val="24"/>
        </w:rPr>
        <w:t>位址：0x00000200(512)</w:t>
      </w:r>
    </w:p>
    <w:p w14:paraId="1C22CFFE" w14:textId="6728268C" w:rsidR="00DF7D35" w:rsidRDefault="00DF7D35" w:rsidP="00DF7D35">
      <w:pPr>
        <w:ind w:left="480"/>
        <w:rPr>
          <w:rFonts w:ascii="標楷體" w:eastAsia="標楷體" w:hAnsi="標楷體"/>
          <w:szCs w:val="24"/>
          <w:vertAlign w:val="superscript"/>
        </w:rPr>
      </w:pPr>
      <w:r w:rsidRPr="00DF7D35">
        <w:rPr>
          <w:rFonts w:ascii="標楷體" w:eastAsia="標楷體" w:hAnsi="標楷體"/>
          <w:szCs w:val="24"/>
        </w:rPr>
        <w:t>數值：133</w:t>
      </w:r>
      <w:r>
        <w:rPr>
          <w:rFonts w:ascii="標楷體" w:eastAsia="標楷體" w:hAnsi="標楷體" w:hint="eastAsia"/>
          <w:szCs w:val="24"/>
        </w:rPr>
        <w:t>=</w:t>
      </w:r>
      <w:r w:rsidRPr="00DF7D35">
        <w:rPr>
          <w:rFonts w:ascii="標楷體" w:eastAsia="標楷體" w:hAnsi="標楷體"/>
          <w:szCs w:val="24"/>
        </w:rPr>
        <w:t>2</w:t>
      </w:r>
      <w:r w:rsidRPr="00DF7D35">
        <w:rPr>
          <w:rFonts w:ascii="標楷體" w:eastAsia="標楷體" w:hAnsi="標楷體"/>
          <w:szCs w:val="24"/>
          <w:vertAlign w:val="superscript"/>
        </w:rPr>
        <w:t>7</w:t>
      </w:r>
      <w:r w:rsidRPr="00DF7D35">
        <w:rPr>
          <w:rFonts w:ascii="標楷體" w:eastAsia="標楷體" w:hAnsi="標楷體"/>
          <w:szCs w:val="24"/>
        </w:rPr>
        <w:t>+2</w:t>
      </w:r>
      <w:r w:rsidRPr="00DF7D35">
        <w:rPr>
          <w:rFonts w:ascii="標楷體" w:eastAsia="標楷體" w:hAnsi="標楷體"/>
          <w:szCs w:val="24"/>
          <w:vertAlign w:val="superscript"/>
        </w:rPr>
        <w:t>2</w:t>
      </w:r>
      <w:r w:rsidRPr="00DF7D35">
        <w:rPr>
          <w:rFonts w:ascii="標楷體" w:eastAsia="標楷體" w:hAnsi="標楷體"/>
          <w:szCs w:val="24"/>
        </w:rPr>
        <w:t>+2</w:t>
      </w:r>
      <w:r w:rsidRPr="00DF7D35">
        <w:rPr>
          <w:rFonts w:ascii="標楷體" w:eastAsia="標楷體" w:hAnsi="標楷體"/>
          <w:szCs w:val="24"/>
          <w:vertAlign w:val="superscript"/>
        </w:rPr>
        <w:t>0</w:t>
      </w:r>
    </w:p>
    <w:p w14:paraId="009D4349" w14:textId="471638CB" w:rsidR="00DF7D35" w:rsidRDefault="00DF7D35" w:rsidP="00DF7D35">
      <w:pPr>
        <w:ind w:left="480"/>
        <w:rPr>
          <w:rFonts w:ascii="標楷體" w:eastAsia="標楷體" w:hAnsi="標楷體"/>
          <w:szCs w:val="24"/>
        </w:rPr>
      </w:pPr>
    </w:p>
    <w:p w14:paraId="2EA0AAF1" w14:textId="7238DEEA" w:rsidR="005A41D8" w:rsidRDefault="0042273E" w:rsidP="00DF7D35">
      <w:pPr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noProof/>
          <w:szCs w:val="24"/>
        </w:rPr>
        <w:lastRenderedPageBreak/>
        <w:drawing>
          <wp:inline distT="0" distB="0" distL="0" distR="0" wp14:anchorId="1B7DBFFB" wp14:editId="77F4B73A">
            <wp:extent cx="5000967" cy="1962150"/>
            <wp:effectExtent l="0" t="0" r="9525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8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59" r="40164" b="22303"/>
                    <a:stretch/>
                  </pic:blipFill>
                  <pic:spPr bwMode="auto">
                    <a:xfrm>
                      <a:off x="0" y="0"/>
                      <a:ext cx="5014905" cy="1967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4A9A9" w14:textId="4102BA73" w:rsidR="0042273E" w:rsidRDefault="0042273E" w:rsidP="002D027F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Register</w:t>
      </w:r>
    </w:p>
    <w:p w14:paraId="0EB97CF4" w14:textId="21D2AD10" w:rsidR="0042273E" w:rsidRPr="00B04865" w:rsidRDefault="0042273E" w:rsidP="002D027F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noProof/>
          <w:szCs w:val="24"/>
        </w:rPr>
        <w:drawing>
          <wp:inline distT="0" distB="0" distL="0" distR="0" wp14:anchorId="2A461103" wp14:editId="1BDFF305">
            <wp:extent cx="4330700" cy="5991244"/>
            <wp:effectExtent l="0" t="0" r="0" b="952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751" b="3467"/>
                    <a:stretch/>
                  </pic:blipFill>
                  <pic:spPr bwMode="auto">
                    <a:xfrm>
                      <a:off x="0" y="0"/>
                      <a:ext cx="4337515" cy="6000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458BDD" w14:textId="3BA0AB01" w:rsidR="002D027F" w:rsidRPr="00B04865" w:rsidRDefault="002D027F" w:rsidP="002D027F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 w:hint="eastAsia"/>
          <w:szCs w:val="24"/>
        </w:rPr>
        <w:t>(2)實作二</w:t>
      </w:r>
    </w:p>
    <w:p w14:paraId="1251CC3A" w14:textId="67148CFB" w:rsidR="00375B41" w:rsidRPr="00375B41" w:rsidRDefault="002D027F" w:rsidP="00375B41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lastRenderedPageBreak/>
        <w:t>1.</w:t>
      </w:r>
      <w:r w:rsidRPr="00B04865">
        <w:rPr>
          <w:rFonts w:ascii="標楷體" w:eastAsia="標楷體" w:hAnsi="標楷體" w:hint="eastAsia"/>
          <w:szCs w:val="24"/>
        </w:rPr>
        <w:t>題</w:t>
      </w:r>
      <w:r w:rsidR="005A41D8" w:rsidRPr="00B04865">
        <w:rPr>
          <w:rFonts w:ascii="標楷體" w:eastAsia="標楷體" w:hAnsi="標楷體" w:hint="eastAsia"/>
          <w:szCs w:val="24"/>
        </w:rPr>
        <w:t>目</w:t>
      </w:r>
      <w:r w:rsidR="00375B41">
        <w:rPr>
          <w:rFonts w:ascii="標楷體" w:eastAsia="標楷體" w:hAnsi="標楷體" w:hint="eastAsia"/>
          <w:szCs w:val="24"/>
        </w:rPr>
        <w:t>：</w:t>
      </w:r>
      <w:r w:rsidR="00B3625D" w:rsidRPr="00B3625D">
        <w:rPr>
          <w:rFonts w:ascii="標楷體" w:eastAsia="標楷體" w:hAnsi="標楷體"/>
          <w:szCs w:val="24"/>
        </w:rPr>
        <w:t>用</w:t>
      </w:r>
      <w:r w:rsidR="00C91431" w:rsidRPr="00B04865">
        <w:rPr>
          <w:rFonts w:ascii="標楷體" w:eastAsia="標楷體" w:hAnsi="標楷體" w:hint="eastAsia"/>
          <w:szCs w:val="24"/>
        </w:rPr>
        <w:t>組合語言</w:t>
      </w:r>
      <w:r w:rsidR="00B3625D" w:rsidRPr="00B3625D">
        <w:rPr>
          <w:rFonts w:ascii="標楷體" w:eastAsia="標楷體" w:hAnsi="標楷體"/>
          <w:szCs w:val="24"/>
        </w:rPr>
        <w:t>描述</w:t>
      </w:r>
      <w:r w:rsidR="00C91431" w:rsidRPr="00B04865">
        <w:rPr>
          <w:rFonts w:ascii="標楷體" w:eastAsia="標楷體" w:hAnsi="標楷體" w:hint="eastAsia"/>
          <w:szCs w:val="24"/>
        </w:rPr>
        <w:t>下列</w:t>
      </w:r>
      <w:r w:rsidR="00C91431" w:rsidRPr="00B04865">
        <w:rPr>
          <w:rFonts w:ascii="標楷體" w:eastAsia="標楷體" w:hAnsi="標楷體"/>
          <w:szCs w:val="24"/>
        </w:rPr>
        <w:t>存取記憶體</w:t>
      </w:r>
      <w:r w:rsidR="00C91431" w:rsidRPr="00B04865">
        <w:rPr>
          <w:rFonts w:ascii="標楷體" w:eastAsia="標楷體" w:hAnsi="標楷體" w:hint="eastAsia"/>
          <w:szCs w:val="24"/>
        </w:rPr>
        <w:t>的</w:t>
      </w:r>
      <w:r w:rsidR="00C91431" w:rsidRPr="00B04865">
        <w:rPr>
          <w:rFonts w:ascii="標楷體" w:eastAsia="標楷體" w:hAnsi="標楷體"/>
          <w:szCs w:val="24"/>
        </w:rPr>
        <w:t>C</w:t>
      </w:r>
      <w:r w:rsidR="00C91431" w:rsidRPr="00B04865">
        <w:rPr>
          <w:rFonts w:ascii="標楷體" w:eastAsia="標楷體" w:hAnsi="標楷體" w:hint="eastAsia"/>
          <w:szCs w:val="24"/>
        </w:rPr>
        <w:t>語言</w:t>
      </w:r>
    </w:p>
    <w:p w14:paraId="524B3C06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#include &lt;stdio.h&gt;</w:t>
      </w:r>
    </w:p>
    <w:p w14:paraId="2B4A8DE5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</w:p>
    <w:p w14:paraId="66324A41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struct student{</w:t>
      </w:r>
    </w:p>
    <w:p w14:paraId="32578511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 xml:space="preserve">    int mathGrade;</w:t>
      </w:r>
    </w:p>
    <w:p w14:paraId="6298B4C4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 xml:space="preserve">    int csGrade;</w:t>
      </w:r>
    </w:p>
    <w:p w14:paraId="175BAA02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 xml:space="preserve">    int englishGrade;</w:t>
      </w:r>
    </w:p>
    <w:p w14:paraId="3295CA4C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};</w:t>
      </w:r>
    </w:p>
    <w:p w14:paraId="377E8899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</w:p>
    <w:p w14:paraId="37E07C84" w14:textId="18DC484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int main(){</w:t>
      </w:r>
    </w:p>
    <w:p w14:paraId="3A15A301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>volatile struct student* A =(struct student*) 0x00000800;</w:t>
      </w:r>
    </w:p>
    <w:p w14:paraId="6B1B290A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>volatile struct student* B =(struct student*) 0x00000820;</w:t>
      </w:r>
    </w:p>
    <w:p w14:paraId="0C025002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 xml:space="preserve">struct student s1 = {60,70,70};  </w:t>
      </w:r>
    </w:p>
    <w:p w14:paraId="4FC41B71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 xml:space="preserve">struct student s2 = {70,50,80};  </w:t>
      </w:r>
    </w:p>
    <w:p w14:paraId="6EC9B54D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>*A = s1;</w:t>
      </w:r>
    </w:p>
    <w:p w14:paraId="2E057F6F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 xml:space="preserve">*B = s2;  </w:t>
      </w:r>
    </w:p>
    <w:p w14:paraId="4B3D2B08" w14:textId="3DB6EF42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//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將宣告的兩個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struct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分別放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 xml:space="preserve"> 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在記憶體位址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2048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和</w:t>
      </w:r>
      <w:r w:rsidRPr="00860900">
        <w:rPr>
          <w:rFonts w:ascii="Times New Roman" w:eastAsia="標楷體" w:hAnsi="Times New Roman" w:cs="Times New Roman"/>
          <w:i/>
          <w:iCs/>
          <w:szCs w:val="24"/>
        </w:rPr>
        <w:t>2080</w:t>
      </w:r>
    </w:p>
    <w:p w14:paraId="04A8A6A7" w14:textId="77777777" w:rsidR="003A749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ab/>
        <w:t>return 0;</w:t>
      </w:r>
    </w:p>
    <w:p w14:paraId="29232747" w14:textId="550E18DA" w:rsidR="0042273E" w:rsidRPr="00860900" w:rsidRDefault="003A749E" w:rsidP="003A749E">
      <w:pPr>
        <w:ind w:left="480"/>
        <w:rPr>
          <w:rFonts w:ascii="Times New Roman" w:eastAsia="標楷體" w:hAnsi="Times New Roman" w:cs="Times New Roman"/>
          <w:i/>
          <w:iCs/>
          <w:szCs w:val="24"/>
        </w:rPr>
      </w:pPr>
      <w:r w:rsidRPr="00860900">
        <w:rPr>
          <w:rFonts w:ascii="Times New Roman" w:eastAsia="標楷體" w:hAnsi="Times New Roman" w:cs="Times New Roman"/>
          <w:i/>
          <w:iCs/>
          <w:szCs w:val="24"/>
        </w:rPr>
        <w:t>}</w:t>
      </w:r>
    </w:p>
    <w:p w14:paraId="4295129C" w14:textId="20B7A958" w:rsidR="00DE59ED" w:rsidRPr="00B04865" w:rsidRDefault="00DE59ED" w:rsidP="002D027F">
      <w:pPr>
        <w:ind w:left="480"/>
        <w:rPr>
          <w:rFonts w:ascii="標楷體" w:eastAsia="標楷體" w:hAnsi="標楷體"/>
          <w:szCs w:val="24"/>
        </w:rPr>
      </w:pPr>
    </w:p>
    <w:p w14:paraId="2AAFF488" w14:textId="39C7E13B" w:rsidR="005A41D8" w:rsidRPr="00B04865" w:rsidRDefault="002D027F" w:rsidP="002D027F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2.</w:t>
      </w:r>
      <w:r w:rsidRPr="00B04865">
        <w:rPr>
          <w:rFonts w:ascii="標楷體" w:eastAsia="標楷體" w:hAnsi="標楷體" w:hint="eastAsia"/>
          <w:szCs w:val="24"/>
        </w:rPr>
        <w:t>實現方式(</w:t>
      </w:r>
      <w:r w:rsidR="00F23DF6" w:rsidRPr="00B04865">
        <w:rPr>
          <w:rFonts w:ascii="標楷體" w:eastAsia="標楷體" w:hAnsi="標楷體" w:hint="eastAsia"/>
          <w:szCs w:val="24"/>
        </w:rPr>
        <w:t>組合語言</w:t>
      </w:r>
      <w:r w:rsidRPr="00B04865">
        <w:rPr>
          <w:rFonts w:ascii="標楷體" w:eastAsia="標楷體" w:hAnsi="標楷體" w:hint="eastAsia"/>
          <w:szCs w:val="24"/>
        </w:rPr>
        <w:t>)</w:t>
      </w:r>
    </w:p>
    <w:p w14:paraId="16CB9445" w14:textId="77777777" w:rsidR="00EF51E0" w:rsidRPr="0042273E" w:rsidRDefault="00586F0B" w:rsidP="00EF51E0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 w:cs="新細明體"/>
          <w:kern w:val="0"/>
          <w:sz w:val="22"/>
        </w:rPr>
        <w:tab/>
      </w:r>
      <w:r w:rsidR="00EF51E0" w:rsidRPr="0042273E">
        <w:rPr>
          <w:rFonts w:ascii="標楷體" w:eastAsia="標楷體" w:hAnsi="標楷體"/>
          <w:szCs w:val="24"/>
        </w:rPr>
        <w:t>main:</w:t>
      </w:r>
    </w:p>
    <w:p w14:paraId="1B03E672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剛進入main function(注意stack的大小)####</w:t>
      </w:r>
    </w:p>
    <w:p w14:paraId="7124E4D1" w14:textId="77777777" w:rsidR="00F226E6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 xml:space="preserve">sp,sp,-40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7FAC72E9" w14:textId="2F6B2B86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進入main function,空出一個stack的空間(sp作為main stack的底部)</w:t>
      </w:r>
    </w:p>
    <w:p w14:paraId="478B81C8" w14:textId="52FDC22B" w:rsidR="00F226E6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sw</w:t>
      </w:r>
      <w:r w:rsidRPr="0042273E">
        <w:rPr>
          <w:rFonts w:ascii="標楷體" w:eastAsia="標楷體" w:hAnsi="標楷體" w:hint="eastAsia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 xml:space="preserve">ra,16(sp) 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15C14A23" w14:textId="3D71886D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將ra存起來(owner:caller -&gt; 之後return 0要用)</w:t>
      </w:r>
    </w:p>
    <w:p w14:paraId="404E9969" w14:textId="77777777" w:rsidR="00F226E6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  <w:t>s0,sp,40</w:t>
      </w:r>
      <w:r w:rsidRPr="0042273E">
        <w:rPr>
          <w:rFonts w:ascii="標楷體" w:eastAsia="標楷體" w:hAnsi="標楷體" w:hint="eastAsia"/>
          <w:szCs w:val="24"/>
        </w:rPr>
        <w:tab/>
      </w:r>
    </w:p>
    <w:p w14:paraId="3345CD00" w14:textId="4DFEBABC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>#拿s0作為frame pointer(s0作為main stack的頂部)</w:t>
      </w:r>
    </w:p>
    <w:p w14:paraId="17D639E4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10779ED9" w14:textId="051EF49D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st</w:t>
      </w:r>
      <w:r w:rsidR="00756CB2">
        <w:rPr>
          <w:rFonts w:ascii="標楷體" w:eastAsia="標楷體" w:hAnsi="標楷體" w:hint="eastAsia"/>
          <w:szCs w:val="24"/>
        </w:rPr>
        <w:t>r</w:t>
      </w:r>
      <w:r w:rsidRPr="0042273E">
        <w:rPr>
          <w:rFonts w:ascii="標楷體" w:eastAsia="標楷體" w:hAnsi="標楷體" w:hint="eastAsia"/>
          <w:szCs w:val="24"/>
        </w:rPr>
        <w:t>uct student* A ####</w:t>
      </w:r>
    </w:p>
    <w:p w14:paraId="58159517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5,zero,1024</w:t>
      </w:r>
    </w:p>
    <w:p w14:paraId="4F057E47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5,a5,1024</w:t>
      </w:r>
    </w:p>
    <w:p w14:paraId="20CA4B5A" w14:textId="454E22A1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5,-20(s0)</w:t>
      </w:r>
    </w:p>
    <w:p w14:paraId="0BB98235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66C4DBCE" w14:textId="0F9AEBA0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st</w:t>
      </w:r>
      <w:r w:rsidR="00756CB2">
        <w:rPr>
          <w:rFonts w:ascii="標楷體" w:eastAsia="標楷體" w:hAnsi="標楷體"/>
          <w:szCs w:val="24"/>
        </w:rPr>
        <w:t>r</w:t>
      </w:r>
      <w:r w:rsidRPr="0042273E">
        <w:rPr>
          <w:rFonts w:ascii="標楷體" w:eastAsia="標楷體" w:hAnsi="標楷體" w:hint="eastAsia"/>
          <w:szCs w:val="24"/>
        </w:rPr>
        <w:t>uct student* B ####</w:t>
      </w:r>
    </w:p>
    <w:p w14:paraId="293162A7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6,zero,1040</w:t>
      </w:r>
    </w:p>
    <w:p w14:paraId="66A25AF6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6,a6,1040</w:t>
      </w:r>
    </w:p>
    <w:p w14:paraId="7D887557" w14:textId="61935B98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lastRenderedPageBreak/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6,-4(s0)</w:t>
      </w:r>
    </w:p>
    <w:p w14:paraId="770A92F9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6BB54AC6" w14:textId="28014DD0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st</w:t>
      </w:r>
      <w:r w:rsidR="00756CB2">
        <w:rPr>
          <w:rFonts w:ascii="標楷體" w:eastAsia="標楷體" w:hAnsi="標楷體"/>
          <w:szCs w:val="24"/>
        </w:rPr>
        <w:t>r</w:t>
      </w:r>
      <w:r w:rsidRPr="0042273E">
        <w:rPr>
          <w:rFonts w:ascii="標楷體" w:eastAsia="標楷體" w:hAnsi="標楷體" w:hint="eastAsia"/>
          <w:szCs w:val="24"/>
        </w:rPr>
        <w:t>uct student s1 ####</w:t>
      </w:r>
    </w:p>
    <w:p w14:paraId="2502728F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5,zero,60</w:t>
      </w:r>
    </w:p>
    <w:p w14:paraId="69F1AFB0" w14:textId="6D2DBFA4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5,-36(s0)</w:t>
      </w:r>
    </w:p>
    <w:p w14:paraId="77EDE7AC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5,zero,70</w:t>
      </w:r>
    </w:p>
    <w:p w14:paraId="7CDDB189" w14:textId="0F1DE639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5,-32(s0)</w:t>
      </w:r>
    </w:p>
    <w:p w14:paraId="5FF0BEF1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5,zero,70</w:t>
      </w:r>
    </w:p>
    <w:p w14:paraId="31DA0C3A" w14:textId="0915E510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5,-28(s0)</w:t>
      </w:r>
    </w:p>
    <w:p w14:paraId="1513DD65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36213ABE" w14:textId="5512E47A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宣告st</w:t>
      </w:r>
      <w:r w:rsidR="00756CB2">
        <w:rPr>
          <w:rFonts w:ascii="標楷體" w:eastAsia="標楷體" w:hAnsi="標楷體"/>
          <w:szCs w:val="24"/>
        </w:rPr>
        <w:t>r</w:t>
      </w:r>
      <w:r w:rsidRPr="0042273E">
        <w:rPr>
          <w:rFonts w:ascii="標楷體" w:eastAsia="標楷體" w:hAnsi="標楷體" w:hint="eastAsia"/>
          <w:szCs w:val="24"/>
        </w:rPr>
        <w:t>uct student s2 ####</w:t>
      </w:r>
    </w:p>
    <w:p w14:paraId="33D756B4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6725FC66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6,zero,70</w:t>
      </w:r>
    </w:p>
    <w:p w14:paraId="3750BA0F" w14:textId="50D3F3D6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6,-16(s0)</w:t>
      </w:r>
    </w:p>
    <w:p w14:paraId="2EFEA598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6,zero,50</w:t>
      </w:r>
    </w:p>
    <w:p w14:paraId="7A239161" w14:textId="6E3E3893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6,-12(s0)</w:t>
      </w:r>
    </w:p>
    <w:p w14:paraId="418D3C49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addi</w:t>
      </w:r>
      <w:r w:rsidRPr="0042273E">
        <w:rPr>
          <w:rFonts w:ascii="標楷體" w:eastAsia="標楷體" w:hAnsi="標楷體"/>
          <w:szCs w:val="24"/>
        </w:rPr>
        <w:tab/>
        <w:t>a6,zero,80</w:t>
      </w:r>
    </w:p>
    <w:p w14:paraId="624E94B5" w14:textId="640D4574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6,-8(s0)</w:t>
      </w:r>
    </w:p>
    <w:p w14:paraId="7BABDBF0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0B216D84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#### *A = s1 ####</w:t>
      </w:r>
    </w:p>
    <w:p w14:paraId="1C732703" w14:textId="6C2E5C43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 xml:space="preserve">a5,-20(s0) </w:t>
      </w:r>
      <w:r w:rsidRPr="0042273E">
        <w:rPr>
          <w:rFonts w:ascii="標楷體" w:eastAsia="標楷體" w:hAnsi="標楷體" w:hint="eastAsia"/>
          <w:szCs w:val="24"/>
        </w:rPr>
        <w:tab/>
        <w:t>#拿到*A</w:t>
      </w:r>
    </w:p>
    <w:p w14:paraId="08AC7190" w14:textId="49967079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>a4,-36(s0)</w:t>
      </w:r>
      <w:r w:rsidRPr="0042273E">
        <w:rPr>
          <w:rFonts w:ascii="標楷體" w:eastAsia="標楷體" w:hAnsi="標楷體" w:hint="eastAsia"/>
          <w:szCs w:val="24"/>
        </w:rPr>
        <w:tab/>
        <w:t>#將s1的值一個一個丟進去</w:t>
      </w:r>
    </w:p>
    <w:p w14:paraId="5A8D6220" w14:textId="2B65AECB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0(a5)</w:t>
      </w:r>
    </w:p>
    <w:p w14:paraId="7CFA4408" w14:textId="76EF7D9B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l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-32(s0)</w:t>
      </w:r>
    </w:p>
    <w:p w14:paraId="2810E204" w14:textId="5CB297AC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4(a5)</w:t>
      </w:r>
    </w:p>
    <w:p w14:paraId="2ABB77B7" w14:textId="4A717EC5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l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-28(s0)</w:t>
      </w:r>
    </w:p>
    <w:p w14:paraId="74EC6D29" w14:textId="7F192ADF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8(a5)</w:t>
      </w:r>
    </w:p>
    <w:p w14:paraId="2D24BB40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75305BBE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#### *B = s2 ####</w:t>
      </w:r>
    </w:p>
    <w:p w14:paraId="5B3C6B87" w14:textId="5DFC59ED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 xml:space="preserve">a6,-4(s0) </w:t>
      </w:r>
      <w:r w:rsidRPr="0042273E">
        <w:rPr>
          <w:rFonts w:ascii="標楷體" w:eastAsia="標楷體" w:hAnsi="標楷體" w:hint="eastAsia"/>
          <w:szCs w:val="24"/>
        </w:rPr>
        <w:tab/>
        <w:t>#拿到*</w:t>
      </w:r>
      <w:r w:rsidR="00F226E6">
        <w:rPr>
          <w:rFonts w:ascii="標楷體" w:eastAsia="標楷體" w:hAnsi="標楷體"/>
          <w:szCs w:val="24"/>
        </w:rPr>
        <w:t>B</w:t>
      </w:r>
    </w:p>
    <w:p w14:paraId="37F5FC46" w14:textId="3512AEAB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>a4,-16(s0)</w:t>
      </w:r>
      <w:r w:rsidRPr="0042273E">
        <w:rPr>
          <w:rFonts w:ascii="標楷體" w:eastAsia="標楷體" w:hAnsi="標楷體" w:hint="eastAsia"/>
          <w:szCs w:val="24"/>
        </w:rPr>
        <w:tab/>
        <w:t>#將s</w:t>
      </w:r>
      <w:r w:rsidR="00756CB2">
        <w:rPr>
          <w:rFonts w:ascii="標楷體" w:eastAsia="標楷體" w:hAnsi="標楷體"/>
          <w:szCs w:val="24"/>
        </w:rPr>
        <w:t>2</w:t>
      </w:r>
      <w:r w:rsidRPr="0042273E">
        <w:rPr>
          <w:rFonts w:ascii="標楷體" w:eastAsia="標楷體" w:hAnsi="標楷體" w:hint="eastAsia"/>
          <w:szCs w:val="24"/>
        </w:rPr>
        <w:t>的值一個一個丟進去</w:t>
      </w:r>
    </w:p>
    <w:p w14:paraId="72DBE849" w14:textId="28C39A3C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0(a6)</w:t>
      </w:r>
    </w:p>
    <w:p w14:paraId="796B3712" w14:textId="7300A78A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lw</w:t>
      </w:r>
      <w:r w:rsidRPr="0042273E">
        <w:rPr>
          <w:rFonts w:ascii="標楷體" w:eastAsia="標楷體" w:hAnsi="標楷體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-12(s0)</w:t>
      </w:r>
    </w:p>
    <w:p w14:paraId="212CA5CD" w14:textId="7B285EBA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4(a6)</w:t>
      </w:r>
    </w:p>
    <w:p w14:paraId="48E1717B" w14:textId="56C700AD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lw</w:t>
      </w:r>
      <w:r w:rsidRPr="0042273E">
        <w:rPr>
          <w:rFonts w:ascii="標楷體" w:eastAsia="標楷體" w:hAnsi="標楷體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-8(s0)</w:t>
      </w:r>
    </w:p>
    <w:p w14:paraId="0BCB4484" w14:textId="2B71D779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/>
          <w:szCs w:val="24"/>
        </w:rPr>
        <w:tab/>
        <w:t>sw</w:t>
      </w:r>
      <w:r w:rsidRPr="0042273E">
        <w:rPr>
          <w:rFonts w:ascii="標楷體" w:eastAsia="標楷體" w:hAnsi="標楷體"/>
          <w:szCs w:val="24"/>
        </w:rPr>
        <w:tab/>
      </w:r>
      <w:r w:rsidR="00B340D4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/>
          <w:szCs w:val="24"/>
        </w:rPr>
        <w:t>a4,8(a6)</w:t>
      </w:r>
    </w:p>
    <w:p w14:paraId="101044B6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</w:p>
    <w:p w14:paraId="5B28BBE7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#### 結束 main function ####</w:t>
      </w:r>
    </w:p>
    <w:p w14:paraId="44BD7930" w14:textId="1C61F54E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lastRenderedPageBreak/>
        <w:tab/>
        <w:t>lw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</w:r>
      <w:r w:rsidR="00756CB2">
        <w:rPr>
          <w:rFonts w:ascii="標楷體" w:eastAsia="標楷體" w:hAnsi="標楷體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>ra,16(sp)</w:t>
      </w:r>
      <w:r w:rsidRPr="0042273E">
        <w:rPr>
          <w:rFonts w:ascii="標楷體" w:eastAsia="標楷體" w:hAnsi="標楷體" w:hint="eastAsia"/>
          <w:szCs w:val="24"/>
        </w:rPr>
        <w:tab/>
        <w:t># 拿回ra(owner:caller -&gt; 拿回自己保存的值)</w:t>
      </w:r>
    </w:p>
    <w:p w14:paraId="33DF1256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addi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>sp,sp,40</w:t>
      </w:r>
      <w:r w:rsidRPr="0042273E">
        <w:rPr>
          <w:rFonts w:ascii="標楷體" w:eastAsia="標楷體" w:hAnsi="標楷體" w:hint="eastAsia"/>
          <w:szCs w:val="24"/>
        </w:rPr>
        <w:tab/>
        <w:t># 釋出main的stack</w:t>
      </w:r>
    </w:p>
    <w:p w14:paraId="0FCF364D" w14:textId="77777777" w:rsidR="00EF51E0" w:rsidRPr="0042273E" w:rsidRDefault="00EF51E0" w:rsidP="00EF51E0">
      <w:pPr>
        <w:ind w:left="480"/>
        <w:rPr>
          <w:rFonts w:ascii="標楷體" w:eastAsia="標楷體" w:hAnsi="標楷體"/>
          <w:szCs w:val="24"/>
        </w:rPr>
      </w:pPr>
      <w:r w:rsidRPr="0042273E">
        <w:rPr>
          <w:rFonts w:ascii="標楷體" w:eastAsia="標楷體" w:hAnsi="標楷體" w:hint="eastAsia"/>
          <w:szCs w:val="24"/>
        </w:rPr>
        <w:tab/>
        <w:t>jalr</w:t>
      </w:r>
      <w:r w:rsidRPr="0042273E">
        <w:rPr>
          <w:rFonts w:ascii="標楷體" w:eastAsia="標楷體" w:hAnsi="標楷體" w:hint="eastAsia"/>
          <w:szCs w:val="24"/>
        </w:rPr>
        <w:tab/>
      </w:r>
      <w:r w:rsidRPr="0042273E">
        <w:rPr>
          <w:rFonts w:ascii="標楷體" w:eastAsia="標楷體" w:hAnsi="標楷體" w:hint="eastAsia"/>
          <w:szCs w:val="24"/>
        </w:rPr>
        <w:tab/>
        <w:t>zero,0(ra)</w:t>
      </w:r>
      <w:r w:rsidRPr="0042273E">
        <w:rPr>
          <w:rFonts w:ascii="標楷體" w:eastAsia="標楷體" w:hAnsi="標楷體" w:hint="eastAsia"/>
          <w:szCs w:val="24"/>
        </w:rPr>
        <w:tab/>
        <w:t># 跳出main(使用跳轉指令)</w:t>
      </w:r>
    </w:p>
    <w:p w14:paraId="441874B7" w14:textId="6F2C3CFF" w:rsidR="00586F0B" w:rsidRPr="00B04865" w:rsidRDefault="00F226E6" w:rsidP="00EF51E0">
      <w:pPr>
        <w:autoSpaceDE w:val="0"/>
        <w:autoSpaceDN w:val="0"/>
        <w:adjustRightInd w:val="0"/>
        <w:rPr>
          <w:rFonts w:ascii="標楷體" w:eastAsia="標楷體" w:hAnsi="標楷體" w:cs="新細明體"/>
          <w:kern w:val="0"/>
          <w:sz w:val="22"/>
        </w:rPr>
      </w:pPr>
      <w:r>
        <w:rPr>
          <w:rFonts w:ascii="標楷體" w:eastAsia="標楷體" w:hAnsi="標楷體" w:cs="新細明體"/>
          <w:noProof/>
          <w:kern w:val="0"/>
          <w:sz w:val="22"/>
        </w:rPr>
        <w:drawing>
          <wp:inline distT="0" distB="0" distL="0" distR="0" wp14:anchorId="0F2CF9DA" wp14:editId="3337319E">
            <wp:extent cx="5702300" cy="661874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75" r="59547" b="7749"/>
                    <a:stretch/>
                  </pic:blipFill>
                  <pic:spPr bwMode="auto">
                    <a:xfrm>
                      <a:off x="0" y="0"/>
                      <a:ext cx="5713337" cy="663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3EF52D" w14:textId="47ACBF83" w:rsidR="00586F0B" w:rsidRDefault="002D027F" w:rsidP="00586F0B">
      <w:pPr>
        <w:ind w:left="480"/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3.</w:t>
      </w:r>
      <w:r w:rsidRPr="00B04865">
        <w:rPr>
          <w:rFonts w:ascii="標楷體" w:eastAsia="標楷體" w:hAnsi="標楷體" w:hint="eastAsia"/>
          <w:szCs w:val="24"/>
        </w:rPr>
        <w:t>結果分析</w:t>
      </w:r>
      <w:r w:rsidR="00586F0B" w:rsidRPr="00D2639B">
        <w:rPr>
          <w:rFonts w:ascii="Times New Roman" w:eastAsia="標楷體" w:hAnsi="Times New Roman" w:cs="Times New Roman"/>
          <w:szCs w:val="24"/>
        </w:rPr>
        <w:t>(modelsim</w:t>
      </w:r>
      <w:r w:rsidR="00586F0B" w:rsidRPr="00B04865">
        <w:rPr>
          <w:rFonts w:ascii="標楷體" w:eastAsia="標楷體" w:hAnsi="標楷體" w:hint="eastAsia"/>
          <w:szCs w:val="24"/>
        </w:rPr>
        <w:t>)</w:t>
      </w:r>
      <w:r w:rsidR="00F1184B">
        <w:rPr>
          <w:rFonts w:ascii="標楷體" w:eastAsia="標楷體" w:hAnsi="標楷體" w:hint="eastAsia"/>
          <w:szCs w:val="24"/>
        </w:rPr>
        <w:t>：</w:t>
      </w:r>
    </w:p>
    <w:p w14:paraId="493BE52C" w14:textId="0ACC98A5" w:rsidR="00F1184B" w:rsidRDefault="00EF51E0" w:rsidP="00586F0B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Memory</w:t>
      </w:r>
    </w:p>
    <w:p w14:paraId="66089920" w14:textId="005B0CC0" w:rsidR="00C74E1A" w:rsidRPr="00C74E1A" w:rsidRDefault="00C74E1A" w:rsidP="00C74E1A">
      <w:pPr>
        <w:ind w:left="480"/>
        <w:rPr>
          <w:rFonts w:ascii="標楷體" w:eastAsia="標楷體" w:hAnsi="標楷體"/>
          <w:szCs w:val="24"/>
        </w:rPr>
      </w:pPr>
      <w:r w:rsidRPr="00C74E1A">
        <w:rPr>
          <w:rFonts w:ascii="標楷體" w:eastAsia="標楷體" w:hAnsi="標楷體"/>
          <w:szCs w:val="24"/>
        </w:rPr>
        <w:t>將宣告的兩個</w:t>
      </w:r>
      <w:r w:rsidRPr="00C74E1A">
        <w:rPr>
          <w:rFonts w:ascii="標楷體" w:eastAsia="標楷體" w:hAnsi="標楷體" w:hint="eastAsia"/>
          <w:szCs w:val="24"/>
        </w:rPr>
        <w:t>struct</w:t>
      </w:r>
      <w:r w:rsidRPr="00C74E1A">
        <w:rPr>
          <w:rFonts w:ascii="標楷體" w:eastAsia="標楷體" w:hAnsi="標楷體"/>
          <w:szCs w:val="24"/>
        </w:rPr>
        <w:t>分別放 在記憶體位址</w:t>
      </w:r>
      <w:r w:rsidRPr="00C74E1A">
        <w:rPr>
          <w:rFonts w:ascii="標楷體" w:eastAsia="標楷體" w:hAnsi="標楷體" w:hint="eastAsia"/>
          <w:szCs w:val="24"/>
        </w:rPr>
        <w:t>2048</w:t>
      </w:r>
      <w:r>
        <w:rPr>
          <w:rFonts w:ascii="標楷體" w:eastAsia="標楷體" w:hAnsi="標楷體" w:hint="eastAsia"/>
          <w:szCs w:val="24"/>
        </w:rPr>
        <w:t>(512)</w:t>
      </w:r>
      <w:r w:rsidRPr="00C74E1A">
        <w:rPr>
          <w:rFonts w:ascii="標楷體" w:eastAsia="標楷體" w:hAnsi="標楷體"/>
          <w:szCs w:val="24"/>
        </w:rPr>
        <w:t>和</w:t>
      </w:r>
      <w:r w:rsidRPr="00C74E1A">
        <w:rPr>
          <w:rFonts w:ascii="標楷體" w:eastAsia="標楷體" w:hAnsi="標楷體" w:hint="eastAsia"/>
          <w:szCs w:val="24"/>
        </w:rPr>
        <w:t>2080</w:t>
      </w:r>
      <w:r>
        <w:rPr>
          <w:rFonts w:ascii="標楷體" w:eastAsia="標楷體" w:hAnsi="標楷體" w:hint="eastAsia"/>
          <w:szCs w:val="24"/>
        </w:rPr>
        <w:t>(520)</w:t>
      </w:r>
    </w:p>
    <w:p w14:paraId="306D1C00" w14:textId="4D22E943" w:rsidR="00EF51E0" w:rsidRDefault="00EF51E0" w:rsidP="00586F0B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noProof/>
          <w:szCs w:val="24"/>
        </w:rPr>
        <w:lastRenderedPageBreak/>
        <w:drawing>
          <wp:inline distT="0" distB="0" distL="0" distR="0" wp14:anchorId="4F5B89ED" wp14:editId="05619589">
            <wp:extent cx="5610860" cy="1631804"/>
            <wp:effectExtent l="0" t="0" r="0" b="698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550" r="41247" b="37072"/>
                    <a:stretch/>
                  </pic:blipFill>
                  <pic:spPr bwMode="auto">
                    <a:xfrm>
                      <a:off x="0" y="0"/>
                      <a:ext cx="5618443" cy="1634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831CE" w14:textId="0BB26B89" w:rsidR="00EF51E0" w:rsidRDefault="00EF51E0" w:rsidP="00586F0B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Register</w:t>
      </w:r>
    </w:p>
    <w:p w14:paraId="56D4142D" w14:textId="05772A33" w:rsidR="00EF51E0" w:rsidRDefault="00EF51E0" w:rsidP="00586F0B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noProof/>
          <w:szCs w:val="24"/>
        </w:rPr>
        <w:drawing>
          <wp:inline distT="0" distB="0" distL="0" distR="0" wp14:anchorId="479A9668" wp14:editId="54CE9201">
            <wp:extent cx="4057650" cy="6076578"/>
            <wp:effectExtent l="0" t="0" r="0" b="63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圖片 15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319" b="34289"/>
                    <a:stretch/>
                  </pic:blipFill>
                  <pic:spPr bwMode="auto">
                    <a:xfrm>
                      <a:off x="0" y="0"/>
                      <a:ext cx="4064631" cy="60870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DFFDB7" w14:textId="13C40B7B" w:rsidR="00586F0B" w:rsidRPr="00B04865" w:rsidRDefault="00614052" w:rsidP="00EF51E0">
      <w:pPr>
        <w:autoSpaceDE w:val="0"/>
        <w:autoSpaceDN w:val="0"/>
        <w:adjustRightInd w:val="0"/>
        <w:rPr>
          <w:rFonts w:ascii="標楷體" w:eastAsia="標楷體" w:hAnsi="標楷體"/>
          <w:szCs w:val="24"/>
        </w:rPr>
      </w:pPr>
      <w:r>
        <w:rPr>
          <w:rFonts w:ascii="Courier New" w:eastAsia="標楷體" w:hAnsi="Courier New" w:cs="Courier New" w:hint="eastAsia"/>
          <w:kern w:val="0"/>
          <w:szCs w:val="24"/>
        </w:rPr>
        <w:t xml:space="preserve">   </w:t>
      </w:r>
      <w:r w:rsidR="004D706F">
        <w:rPr>
          <w:rFonts w:ascii="標楷體" w:eastAsia="標楷體" w:hAnsi="標楷體" w:cs="Courier New" w:hint="eastAsia"/>
          <w:kern w:val="0"/>
          <w:szCs w:val="24"/>
        </w:rPr>
        <w:t xml:space="preserve"> </w:t>
      </w:r>
    </w:p>
    <w:p w14:paraId="73D6AEE3" w14:textId="77777777" w:rsidR="009C29FE" w:rsidRDefault="009C29FE" w:rsidP="002D027F">
      <w:pPr>
        <w:rPr>
          <w:rFonts w:ascii="標楷體" w:eastAsia="標楷體" w:hAnsi="標楷體"/>
          <w:szCs w:val="24"/>
        </w:rPr>
      </w:pPr>
    </w:p>
    <w:p w14:paraId="18C4B628" w14:textId="31D92E6C" w:rsidR="002D027F" w:rsidRPr="00B04865" w:rsidRDefault="002D027F" w:rsidP="002D027F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 w:hint="eastAsia"/>
          <w:szCs w:val="24"/>
        </w:rPr>
        <w:lastRenderedPageBreak/>
        <w:t>(3)</w:t>
      </w:r>
      <w:r w:rsidR="002A47C3" w:rsidRPr="00B04865">
        <w:rPr>
          <w:rFonts w:ascii="標楷體" w:eastAsia="標楷體" w:hAnsi="標楷體" w:hint="eastAsia"/>
          <w:szCs w:val="24"/>
        </w:rPr>
        <w:t>挑戰題</w:t>
      </w:r>
    </w:p>
    <w:p w14:paraId="1EFFE38E" w14:textId="1539B27C" w:rsidR="00EF123D" w:rsidRPr="00EF51E0" w:rsidRDefault="005A41D8" w:rsidP="00EF51E0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1.</w:t>
      </w:r>
      <w:r w:rsidRPr="00B04865">
        <w:rPr>
          <w:rFonts w:ascii="標楷體" w:eastAsia="標楷體" w:hAnsi="標楷體" w:hint="eastAsia"/>
          <w:szCs w:val="24"/>
        </w:rPr>
        <w:t>題目</w:t>
      </w:r>
      <w:r w:rsidR="002A47C3" w:rsidRPr="00B04865">
        <w:rPr>
          <w:rFonts w:ascii="標楷體" w:eastAsia="標楷體" w:hAnsi="標楷體" w:hint="eastAsia"/>
          <w:szCs w:val="24"/>
        </w:rPr>
        <w:t>:</w:t>
      </w:r>
      <w:r w:rsidR="00EF51E0" w:rsidRPr="00EF51E0">
        <w:rPr>
          <w:rFonts w:hint="eastAsia"/>
        </w:rPr>
        <w:t xml:space="preserve"> </w:t>
      </w:r>
      <w:r w:rsidR="00EF51E0" w:rsidRPr="00EF51E0">
        <w:rPr>
          <w:rFonts w:ascii="標楷體" w:eastAsia="標楷體" w:hAnsi="標楷體" w:hint="eastAsia"/>
          <w:szCs w:val="24"/>
        </w:rPr>
        <w:t>請</w:t>
      </w:r>
      <w:r w:rsidR="001D217F">
        <w:rPr>
          <w:rFonts w:ascii="標楷體" w:eastAsia="標楷體" w:hAnsi="標楷體" w:hint="eastAsia"/>
          <w:szCs w:val="24"/>
        </w:rPr>
        <w:t>追蹤以下組合語言，紀錄</w:t>
      </w:r>
      <w:r w:rsidR="00EF51E0" w:rsidRPr="00EF51E0">
        <w:rPr>
          <w:rFonts w:ascii="標楷體" w:eastAsia="標楷體" w:hAnsi="標楷體" w:hint="eastAsia"/>
          <w:szCs w:val="24"/>
        </w:rPr>
        <w:t>每次迴圈執行後memory變化</w:t>
      </w:r>
      <w:r w:rsidR="001D217F">
        <w:rPr>
          <w:rFonts w:ascii="標楷體" w:eastAsia="標楷體" w:hAnsi="標楷體" w:hint="eastAsia"/>
          <w:szCs w:val="24"/>
        </w:rPr>
        <w:t>並此程式</w:t>
      </w:r>
      <w:r w:rsidR="00EF51E0" w:rsidRPr="00EF51E0">
        <w:rPr>
          <w:rFonts w:ascii="標楷體" w:eastAsia="標楷體" w:hAnsi="標楷體" w:hint="eastAsia"/>
          <w:szCs w:val="24"/>
        </w:rPr>
        <w:t>意義</w:t>
      </w:r>
    </w:p>
    <w:p w14:paraId="7643605B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>main:</w:t>
      </w:r>
    </w:p>
    <w:p w14:paraId="11D4815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p,sp,-48</w:t>
      </w:r>
    </w:p>
    <w:p w14:paraId="2071B67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0,44(sp)</w:t>
      </w:r>
    </w:p>
    <w:p w14:paraId="4571323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0,sp,48</w:t>
      </w:r>
    </w:p>
    <w:p w14:paraId="229F688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4096</w:t>
      </w:r>
    </w:p>
    <w:p w14:paraId="5879DE0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-2048</w:t>
      </w:r>
    </w:p>
    <w:p w14:paraId="5646B9D5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725408AD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5</w:t>
      </w:r>
    </w:p>
    <w:p w14:paraId="1CDDCF0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32(s0)</w:t>
      </w:r>
    </w:p>
    <w:p w14:paraId="045D2FD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060035B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10</w:t>
      </w:r>
    </w:p>
    <w:p w14:paraId="5118E68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43507BF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01B1ACE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4</w:t>
      </w:r>
    </w:p>
    <w:p w14:paraId="18429D1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92</w:t>
      </w:r>
    </w:p>
    <w:p w14:paraId="4E9060C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13DDADB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3A5D8C1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8</w:t>
      </w:r>
    </w:p>
    <w:p w14:paraId="31D3FC9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55</w:t>
      </w:r>
    </w:p>
    <w:p w14:paraId="2C8DE31B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5A4E49C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0870BE9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2</w:t>
      </w:r>
    </w:p>
    <w:p w14:paraId="684B9CC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1</w:t>
      </w:r>
    </w:p>
    <w:p w14:paraId="37C9C7B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5300BB3C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8(s0)</w:t>
      </w:r>
    </w:p>
    <w:p w14:paraId="5E1BC64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6</w:t>
      </w:r>
    </w:p>
    <w:p w14:paraId="6A91CD8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46</w:t>
      </w:r>
    </w:p>
    <w:p w14:paraId="7686C86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2BC2E3C5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zero,-20(s0)</w:t>
      </w:r>
    </w:p>
    <w:p w14:paraId="6EA8DA00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j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.L2</w:t>
      </w:r>
    </w:p>
    <w:p w14:paraId="5EC01F3E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>.L6:</w:t>
      </w:r>
    </w:p>
    <w:p w14:paraId="0B7B876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zero,-24(s0)</w:t>
      </w:r>
    </w:p>
    <w:p w14:paraId="1D07751C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j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.L3</w:t>
      </w:r>
    </w:p>
    <w:p w14:paraId="4224671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>.L5:</w:t>
      </w:r>
    </w:p>
    <w:p w14:paraId="0993FF3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0DB22E8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</w:t>
      </w:r>
    </w:p>
    <w:p w14:paraId="07B0CE10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lastRenderedPageBreak/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24DDF270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8(s0)</w:t>
      </w:r>
    </w:p>
    <w:p w14:paraId="71AA761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4,a5</w:t>
      </w:r>
    </w:p>
    <w:p w14:paraId="33826F6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2DF7E0A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1971A57C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37E6387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3,-28(s0)</w:t>
      </w:r>
    </w:p>
    <w:p w14:paraId="16115D2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3,a5</w:t>
      </w:r>
    </w:p>
    <w:p w14:paraId="332FDA9E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0(a5)</w:t>
      </w:r>
    </w:p>
    <w:p w14:paraId="4DE2A86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bge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a5,.L4</w:t>
      </w:r>
    </w:p>
    <w:p w14:paraId="0B6267E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5939F55E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1F87042C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8(s0)</w:t>
      </w:r>
    </w:p>
    <w:p w14:paraId="19B7CA7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4,a5</w:t>
      </w:r>
    </w:p>
    <w:p w14:paraId="3ADF708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0(a5)</w:t>
      </w:r>
    </w:p>
    <w:p w14:paraId="28ECCC74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36(s0)</w:t>
      </w:r>
    </w:p>
    <w:p w14:paraId="1F6C36B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157BC34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</w:t>
      </w:r>
    </w:p>
    <w:p w14:paraId="47FF487E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278CF17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8(s0)</w:t>
      </w:r>
    </w:p>
    <w:p w14:paraId="651897C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a4,a5</w:t>
      </w:r>
    </w:p>
    <w:p w14:paraId="7B83B1E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064D4B2F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5E49F03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3,-28(s0)</w:t>
      </w:r>
    </w:p>
    <w:p w14:paraId="559132E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3,a5</w:t>
      </w:r>
    </w:p>
    <w:p w14:paraId="3E5B190B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4)</w:t>
      </w:r>
    </w:p>
    <w:p w14:paraId="47DC934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740A4A2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49CAB73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</w:t>
      </w:r>
    </w:p>
    <w:p w14:paraId="00E2BF8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l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2</w:t>
      </w:r>
    </w:p>
    <w:p w14:paraId="15DA40A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8(s0)</w:t>
      </w:r>
    </w:p>
    <w:p w14:paraId="70EF6A16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4,a5</w:t>
      </w:r>
    </w:p>
    <w:p w14:paraId="2BC5B96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36(s0)</w:t>
      </w:r>
    </w:p>
    <w:p w14:paraId="5B6679C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0(a5)</w:t>
      </w:r>
    </w:p>
    <w:p w14:paraId="055A036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>.L4:</w:t>
      </w:r>
    </w:p>
    <w:p w14:paraId="6941974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145476B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</w:t>
      </w:r>
    </w:p>
    <w:p w14:paraId="075B767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4(s0)</w:t>
      </w:r>
    </w:p>
    <w:p w14:paraId="5ADBA1B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lastRenderedPageBreak/>
        <w:t>.L3:</w:t>
      </w:r>
    </w:p>
    <w:p w14:paraId="36D7F36D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32(s0)</w:t>
      </w:r>
    </w:p>
    <w:p w14:paraId="15A25F70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a5,-1</w:t>
      </w:r>
    </w:p>
    <w:p w14:paraId="1134001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0(s0)</w:t>
      </w:r>
    </w:p>
    <w:p w14:paraId="12F33E6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ub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4,a5</w:t>
      </w:r>
    </w:p>
    <w:p w14:paraId="18ACDD8B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4(s0)</w:t>
      </w:r>
    </w:p>
    <w:p w14:paraId="3ABBC9DB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blt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a5,.L5</w:t>
      </w:r>
    </w:p>
    <w:p w14:paraId="513B9E6A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0(s0)</w:t>
      </w:r>
    </w:p>
    <w:p w14:paraId="773929C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1</w:t>
      </w:r>
    </w:p>
    <w:p w14:paraId="67041533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20(s0)</w:t>
      </w:r>
    </w:p>
    <w:p w14:paraId="22AE2D0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>.L2:</w:t>
      </w:r>
    </w:p>
    <w:p w14:paraId="0F01534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-32(s0)</w:t>
      </w:r>
    </w:p>
    <w:p w14:paraId="40E4DBC8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a5,-1</w:t>
      </w:r>
    </w:p>
    <w:p w14:paraId="26D04D57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-20(s0)</w:t>
      </w:r>
    </w:p>
    <w:p w14:paraId="2033D99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blt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4,a5,.L6</w:t>
      </w:r>
    </w:p>
    <w:p w14:paraId="002F9801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5,0</w:t>
      </w:r>
    </w:p>
    <w:p w14:paraId="3CE71489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mv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0,a5</w:t>
      </w:r>
    </w:p>
    <w:p w14:paraId="080BB220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lw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0,44(sp)</w:t>
      </w:r>
    </w:p>
    <w:p w14:paraId="43BD3C22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addi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sp,sp,48</w:t>
      </w:r>
    </w:p>
    <w:p w14:paraId="4DB8BB45" w14:textId="77777777" w:rsidR="001D217F" w:rsidRPr="001D217F" w:rsidRDefault="001D217F" w:rsidP="001D217F">
      <w:pPr>
        <w:rPr>
          <w:rFonts w:ascii="Times New Roman" w:eastAsia="標楷體" w:hAnsi="Times New Roman" w:cs="Times New Roman"/>
          <w:i/>
          <w:iCs/>
          <w:szCs w:val="24"/>
        </w:rPr>
      </w:pP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jr</w:t>
      </w:r>
      <w:r w:rsidRPr="001D217F">
        <w:rPr>
          <w:rFonts w:ascii="Times New Roman" w:eastAsia="標楷體" w:hAnsi="Times New Roman" w:cs="Times New Roman"/>
          <w:i/>
          <w:iCs/>
          <w:szCs w:val="24"/>
        </w:rPr>
        <w:tab/>
        <w:t>ra</w:t>
      </w:r>
    </w:p>
    <w:p w14:paraId="09C1FBD9" w14:textId="77777777" w:rsidR="00EF51E0" w:rsidRPr="001D217F" w:rsidRDefault="00EF51E0" w:rsidP="00EF123D">
      <w:pPr>
        <w:rPr>
          <w:rFonts w:ascii="標楷體" w:eastAsia="標楷體" w:hAnsi="標楷體"/>
          <w:szCs w:val="24"/>
        </w:rPr>
      </w:pPr>
    </w:p>
    <w:p w14:paraId="42F8F8CB" w14:textId="798D38F0" w:rsidR="005A41D8" w:rsidRPr="00B04865" w:rsidRDefault="005A41D8" w:rsidP="00EF123D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/>
          <w:szCs w:val="24"/>
        </w:rPr>
        <w:t>2.</w:t>
      </w:r>
      <w:r w:rsidR="001D217F">
        <w:rPr>
          <w:rFonts w:ascii="標楷體" w:eastAsia="標楷體" w:hAnsi="標楷體" w:hint="eastAsia"/>
          <w:szCs w:val="24"/>
        </w:rPr>
        <w:t>觀察結果與分析</w:t>
      </w:r>
      <w:r w:rsidR="001D217F" w:rsidRPr="00B04865">
        <w:rPr>
          <w:rFonts w:ascii="標楷體" w:eastAsia="標楷體" w:hAnsi="標楷體"/>
          <w:szCs w:val="24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1D217F" w14:paraId="2E6768FB" w14:textId="77777777" w:rsidTr="001D217F">
        <w:tc>
          <w:tcPr>
            <w:tcW w:w="1555" w:type="dxa"/>
          </w:tcPr>
          <w:p w14:paraId="39742418" w14:textId="426685FF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s</w:t>
            </w:r>
            <w:r>
              <w:rPr>
                <w:rFonts w:ascii="標楷體" w:eastAsia="標楷體" w:hAnsi="標楷體"/>
                <w:szCs w:val="24"/>
              </w:rPr>
              <w:t>tep</w:t>
            </w:r>
            <w:r>
              <w:rPr>
                <w:rFonts w:ascii="標楷體" w:eastAsia="標楷體" w:hAnsi="標楷體" w:hint="eastAsia"/>
                <w:szCs w:val="24"/>
              </w:rPr>
              <w:t>/</w:t>
            </w:r>
            <w:r w:rsidR="00F24D03">
              <w:rPr>
                <w:rFonts w:ascii="標楷體" w:eastAsia="標楷體" w:hAnsi="標楷體" w:hint="eastAsia"/>
                <w:szCs w:val="24"/>
              </w:rPr>
              <w:t>m</w:t>
            </w:r>
            <w:r w:rsidR="00F24D03">
              <w:rPr>
                <w:rFonts w:ascii="標楷體" w:eastAsia="標楷體" w:hAnsi="標楷體"/>
                <w:szCs w:val="24"/>
              </w:rPr>
              <w:t>emory address</w:t>
            </w:r>
          </w:p>
        </w:tc>
        <w:tc>
          <w:tcPr>
            <w:tcW w:w="1209" w:type="dxa"/>
          </w:tcPr>
          <w:p w14:paraId="37997879" w14:textId="7FDB8F41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2</w:t>
            </w:r>
          </w:p>
        </w:tc>
        <w:tc>
          <w:tcPr>
            <w:tcW w:w="1383" w:type="dxa"/>
          </w:tcPr>
          <w:p w14:paraId="15AF85F0" w14:textId="568BCC5A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3</w:t>
            </w:r>
          </w:p>
        </w:tc>
        <w:tc>
          <w:tcPr>
            <w:tcW w:w="1383" w:type="dxa"/>
          </w:tcPr>
          <w:p w14:paraId="09B202B6" w14:textId="5C08F324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4</w:t>
            </w:r>
          </w:p>
        </w:tc>
        <w:tc>
          <w:tcPr>
            <w:tcW w:w="1383" w:type="dxa"/>
          </w:tcPr>
          <w:p w14:paraId="0D1EAE47" w14:textId="506E5EC6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5</w:t>
            </w:r>
          </w:p>
        </w:tc>
        <w:tc>
          <w:tcPr>
            <w:tcW w:w="1383" w:type="dxa"/>
          </w:tcPr>
          <w:p w14:paraId="6D108912" w14:textId="7F1C6976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6</w:t>
            </w:r>
          </w:p>
        </w:tc>
      </w:tr>
      <w:tr w:rsidR="001D217F" w14:paraId="18A1F79F" w14:textId="77777777" w:rsidTr="00470750">
        <w:tc>
          <w:tcPr>
            <w:tcW w:w="1555" w:type="dxa"/>
          </w:tcPr>
          <w:p w14:paraId="50333F52" w14:textId="0006C769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209" w:type="dxa"/>
            <w:shd w:val="clear" w:color="auto" w:fill="FFFFFF" w:themeFill="background1"/>
          </w:tcPr>
          <w:p w14:paraId="59111A55" w14:textId="4111DE02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FF" w:themeFill="background1"/>
          </w:tcPr>
          <w:p w14:paraId="002C1E27" w14:textId="1425386A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  <w:tc>
          <w:tcPr>
            <w:tcW w:w="1383" w:type="dxa"/>
          </w:tcPr>
          <w:p w14:paraId="378D6787" w14:textId="023CF59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46C98A13" w14:textId="3B7CD49D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</w:tcPr>
          <w:p w14:paraId="3CC2CF92" w14:textId="14E5C3F9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1D217F" w14:paraId="6F16EFDD" w14:textId="77777777" w:rsidTr="00F24D03">
        <w:tc>
          <w:tcPr>
            <w:tcW w:w="1555" w:type="dxa"/>
          </w:tcPr>
          <w:p w14:paraId="18A5519A" w14:textId="1F1CBE38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2</w:t>
            </w:r>
          </w:p>
        </w:tc>
        <w:tc>
          <w:tcPr>
            <w:tcW w:w="1209" w:type="dxa"/>
          </w:tcPr>
          <w:p w14:paraId="19383553" w14:textId="4B1ED7FF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1C62635B" w14:textId="489C7330" w:rsidR="001D217F" w:rsidRPr="00F24D03" w:rsidRDefault="001D217F" w:rsidP="00F24D03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F24D03">
              <w:rPr>
                <w:rFonts w:ascii="標楷體" w:eastAsia="標楷體" w:hAnsi="標楷體" w:hint="eastAsia"/>
                <w:szCs w:val="24"/>
                <w:highlight w:val="yellow"/>
              </w:rPr>
              <w:t>55</w:t>
            </w:r>
          </w:p>
        </w:tc>
        <w:tc>
          <w:tcPr>
            <w:tcW w:w="1383" w:type="dxa"/>
            <w:shd w:val="clear" w:color="auto" w:fill="FFFF00"/>
          </w:tcPr>
          <w:p w14:paraId="058A685D" w14:textId="67A5181F" w:rsidR="001D217F" w:rsidRPr="00F24D03" w:rsidRDefault="001D217F" w:rsidP="00F24D03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F24D03">
              <w:rPr>
                <w:rFonts w:ascii="標楷體" w:eastAsia="標楷體" w:hAnsi="標楷體" w:hint="eastAsia"/>
                <w:szCs w:val="24"/>
                <w:highlight w:val="yellow"/>
              </w:rPr>
              <w:t>92</w:t>
            </w:r>
          </w:p>
        </w:tc>
        <w:tc>
          <w:tcPr>
            <w:tcW w:w="1383" w:type="dxa"/>
          </w:tcPr>
          <w:p w14:paraId="29D26425" w14:textId="3EF55F8E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</w:tcPr>
          <w:p w14:paraId="0758A74D" w14:textId="724710AC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1D217F" w14:paraId="7C82DE21" w14:textId="77777777" w:rsidTr="00F24D03">
        <w:tc>
          <w:tcPr>
            <w:tcW w:w="1555" w:type="dxa"/>
          </w:tcPr>
          <w:p w14:paraId="5DFCE8A5" w14:textId="2CBA313B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</w:t>
            </w:r>
          </w:p>
        </w:tc>
        <w:tc>
          <w:tcPr>
            <w:tcW w:w="1209" w:type="dxa"/>
          </w:tcPr>
          <w:p w14:paraId="4A75E96B" w14:textId="39E999E6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288881CB" w14:textId="3ED81BC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FFFF00"/>
          </w:tcPr>
          <w:p w14:paraId="17E80D02" w14:textId="1A96EE79" w:rsidR="001D217F" w:rsidRDefault="00F24D03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3C47CB69" w14:textId="36F0B759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  <w:tc>
          <w:tcPr>
            <w:tcW w:w="1383" w:type="dxa"/>
          </w:tcPr>
          <w:p w14:paraId="29535223" w14:textId="55D3029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1D217F" w14:paraId="755FFD7F" w14:textId="77777777" w:rsidTr="00F24D03">
        <w:tc>
          <w:tcPr>
            <w:tcW w:w="1555" w:type="dxa"/>
          </w:tcPr>
          <w:p w14:paraId="43909AE3" w14:textId="7DFF5F19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</w:t>
            </w:r>
          </w:p>
        </w:tc>
        <w:tc>
          <w:tcPr>
            <w:tcW w:w="1209" w:type="dxa"/>
          </w:tcPr>
          <w:p w14:paraId="1D92DCE5" w14:textId="15351370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2630FC48" w14:textId="4E2B46F3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404B2DBF" w14:textId="5439CC98" w:rsidR="001D217F" w:rsidRDefault="00F24D03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1F26DF31" w14:textId="3864791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shd w:val="clear" w:color="auto" w:fill="FFFF00"/>
          </w:tcPr>
          <w:p w14:paraId="314D165F" w14:textId="5C126121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1D217F" w14:paraId="1CC003CC" w14:textId="77777777" w:rsidTr="00F24D03">
        <w:tc>
          <w:tcPr>
            <w:tcW w:w="1555" w:type="dxa"/>
          </w:tcPr>
          <w:p w14:paraId="7E8CD9CF" w14:textId="48F04AE7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</w:t>
            </w:r>
          </w:p>
        </w:tc>
        <w:tc>
          <w:tcPr>
            <w:tcW w:w="1209" w:type="dxa"/>
          </w:tcPr>
          <w:p w14:paraId="7C8CD0F5" w14:textId="58DB48CE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41394376" w14:textId="50FADE6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4CDDD477" w14:textId="36EE0490" w:rsidR="001D217F" w:rsidRDefault="00F24D03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</w:t>
            </w:r>
            <w:r>
              <w:rPr>
                <w:rFonts w:ascii="標楷體" w:eastAsia="標楷體" w:hAnsi="標楷體"/>
                <w:szCs w:val="24"/>
              </w:rPr>
              <w:t>5</w:t>
            </w:r>
          </w:p>
        </w:tc>
        <w:tc>
          <w:tcPr>
            <w:tcW w:w="1383" w:type="dxa"/>
          </w:tcPr>
          <w:p w14:paraId="752CC7D2" w14:textId="08E129B6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</w:tcPr>
          <w:p w14:paraId="51FAC763" w14:textId="5400AE73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1D217F" w14:paraId="086E7815" w14:textId="77777777" w:rsidTr="00F24D03">
        <w:tc>
          <w:tcPr>
            <w:tcW w:w="1555" w:type="dxa"/>
          </w:tcPr>
          <w:p w14:paraId="0D5E72FE" w14:textId="45764D78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6</w:t>
            </w:r>
          </w:p>
        </w:tc>
        <w:tc>
          <w:tcPr>
            <w:tcW w:w="1209" w:type="dxa"/>
          </w:tcPr>
          <w:p w14:paraId="7B6E317E" w14:textId="5BFBECDB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4D6DA9F4" w14:textId="78866BF5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031DE729" w14:textId="27FB5A48" w:rsidR="001D217F" w:rsidRDefault="00F24D03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</w:t>
            </w:r>
            <w:r>
              <w:rPr>
                <w:rFonts w:ascii="標楷體" w:eastAsia="標楷體" w:hAnsi="標楷體"/>
                <w:szCs w:val="24"/>
              </w:rPr>
              <w:t>6</w:t>
            </w:r>
          </w:p>
        </w:tc>
        <w:tc>
          <w:tcPr>
            <w:tcW w:w="1383" w:type="dxa"/>
            <w:shd w:val="clear" w:color="auto" w:fill="FFFF00"/>
          </w:tcPr>
          <w:p w14:paraId="2D39CA7D" w14:textId="34599720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1D19F8E7" w14:textId="32B8E360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1D217F" w14:paraId="5D1AAC0A" w14:textId="77777777" w:rsidTr="00F24D03">
        <w:tc>
          <w:tcPr>
            <w:tcW w:w="1555" w:type="dxa"/>
          </w:tcPr>
          <w:p w14:paraId="11018005" w14:textId="6686CE5B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7</w:t>
            </w:r>
          </w:p>
        </w:tc>
        <w:tc>
          <w:tcPr>
            <w:tcW w:w="1209" w:type="dxa"/>
            <w:shd w:val="clear" w:color="auto" w:fill="FFFF00"/>
          </w:tcPr>
          <w:p w14:paraId="0198F0C0" w14:textId="6ABA83DE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63589A50" w14:textId="0E397F36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5924E17A" w14:textId="20E67ACB" w:rsidR="001D217F" w:rsidRDefault="00470750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</w:tcPr>
          <w:p w14:paraId="76EAF8A2" w14:textId="7331F0EE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2F514D99" w14:textId="2B384D60" w:rsidR="001D217F" w:rsidRDefault="001D217F" w:rsidP="00F24D03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</w:tbl>
    <w:p w14:paraId="3D21FB0B" w14:textId="1AEA76AE" w:rsidR="005A41D8" w:rsidRDefault="00F24D03" w:rsidP="00F24D03">
      <w:pPr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Caption:</w:t>
      </w:r>
      <w:r w:rsidRPr="00F24D03">
        <w:rPr>
          <w:rFonts w:ascii="標楷體" w:eastAsia="標楷體" w:hAnsi="標楷體" w:hint="eastAsia"/>
          <w:szCs w:val="24"/>
          <w:shd w:val="clear" w:color="auto" w:fill="FFFF00"/>
        </w:rPr>
        <w:t>數字</w:t>
      </w:r>
      <w:r>
        <w:rPr>
          <w:rFonts w:ascii="標楷體" w:eastAsia="標楷體" w:hAnsi="標楷體" w:hint="eastAsia"/>
          <w:szCs w:val="24"/>
        </w:rPr>
        <w:t>=改變值</w:t>
      </w:r>
    </w:p>
    <w:p w14:paraId="2FD7B1F3" w14:textId="4D11E625" w:rsidR="00A7326C" w:rsidRDefault="00127293" w:rsidP="00F24D03">
      <w:pPr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t>推測為b</w:t>
      </w:r>
      <w:r>
        <w:rPr>
          <w:rFonts w:ascii="標楷體" w:eastAsia="標楷體" w:hAnsi="標楷體"/>
          <w:szCs w:val="24"/>
        </w:rPr>
        <w:t>ubble sort</w:t>
      </w:r>
      <w:r>
        <w:rPr>
          <w:rFonts w:ascii="標楷體" w:eastAsia="標楷體" w:hAnsi="標楷體" w:hint="eastAsia"/>
          <w:szCs w:val="24"/>
        </w:rPr>
        <w:t>，</w:t>
      </w:r>
      <w:r w:rsidR="00FB5C20">
        <w:rPr>
          <w:rFonts w:ascii="標楷體" w:eastAsia="標楷體" w:hAnsi="標楷體" w:hint="eastAsia"/>
          <w:szCs w:val="24"/>
        </w:rPr>
        <w:t>因為</w:t>
      </w:r>
      <w:r>
        <w:rPr>
          <w:rFonts w:ascii="標楷體" w:eastAsia="標楷體" w:hAnsi="標楷體" w:hint="eastAsia"/>
          <w:szCs w:val="24"/>
        </w:rPr>
        <w:t>上述觀察結果符合b</w:t>
      </w:r>
      <w:r>
        <w:rPr>
          <w:rFonts w:ascii="標楷體" w:eastAsia="標楷體" w:hAnsi="標楷體"/>
          <w:szCs w:val="24"/>
        </w:rPr>
        <w:t>ubble sort</w:t>
      </w:r>
      <w:r>
        <w:rPr>
          <w:rFonts w:ascii="標楷體" w:eastAsia="標楷體" w:hAnsi="標楷體" w:hint="eastAsia"/>
          <w:szCs w:val="24"/>
        </w:rPr>
        <w:t>之</w:t>
      </w:r>
      <w:r w:rsidR="00FB5C20">
        <w:rPr>
          <w:rFonts w:ascii="標楷體" w:eastAsia="標楷體" w:hAnsi="標楷體" w:hint="eastAsia"/>
          <w:szCs w:val="24"/>
        </w:rPr>
        <w:t>演算流程</w:t>
      </w:r>
      <w:r>
        <w:rPr>
          <w:rFonts w:ascii="標楷體" w:eastAsia="標楷體" w:hAnsi="標楷體" w:hint="eastAsia"/>
          <w:szCs w:val="24"/>
        </w:rPr>
        <w:t>:</w:t>
      </w:r>
    </w:p>
    <w:p w14:paraId="5C372E5E" w14:textId="40232D63" w:rsidR="00127293" w:rsidRPr="00127293" w:rsidRDefault="00127293" w:rsidP="00127293">
      <w:pPr>
        <w:pStyle w:val="trt0xe"/>
        <w:shd w:val="clear" w:color="auto" w:fill="FFFFFF"/>
        <w:spacing w:before="0" w:beforeAutospacing="0" w:after="60" w:afterAutospacing="0"/>
        <w:rPr>
          <w:rFonts w:ascii="標楷體" w:eastAsia="標楷體" w:hAnsi="標楷體" w:cs="Arial"/>
          <w:color w:val="222222"/>
        </w:rPr>
      </w:pPr>
      <w:r w:rsidRPr="00127293">
        <w:rPr>
          <w:rFonts w:ascii="標楷體" w:eastAsia="標楷體" w:hAnsi="標楷體" w:cs="Arial" w:hint="eastAsia"/>
          <w:color w:val="222222"/>
        </w:rPr>
        <w:t>1.</w:t>
      </w:r>
      <w:r w:rsidRPr="00127293">
        <w:rPr>
          <w:rFonts w:ascii="標楷體" w:eastAsia="標楷體" w:hAnsi="標楷體" w:cs="Arial"/>
          <w:color w:val="222222"/>
        </w:rPr>
        <w:t>當我們比較過所有元素一次後，可以確保數值最大的元素在最後面</w:t>
      </w:r>
    </w:p>
    <w:p w14:paraId="4BFAC357" w14:textId="532754B2" w:rsidR="00127293" w:rsidRPr="00127293" w:rsidRDefault="00127293" w:rsidP="00127293">
      <w:pPr>
        <w:pStyle w:val="trt0xe"/>
        <w:shd w:val="clear" w:color="auto" w:fill="FFFFFF"/>
        <w:spacing w:before="0" w:beforeAutospacing="0" w:after="60" w:afterAutospacing="0"/>
        <w:rPr>
          <w:rFonts w:ascii="標楷體" w:eastAsia="標楷體" w:hAnsi="標楷體" w:cs="Arial"/>
          <w:color w:val="222222"/>
        </w:rPr>
      </w:pPr>
      <w:r w:rsidRPr="00127293">
        <w:rPr>
          <w:rFonts w:ascii="標楷體" w:eastAsia="標楷體" w:hAnsi="標楷體" w:cs="Arial" w:hint="eastAsia"/>
          <w:color w:val="222222"/>
        </w:rPr>
        <w:t>2.</w:t>
      </w:r>
      <w:r w:rsidRPr="00127293">
        <w:rPr>
          <w:rFonts w:ascii="標楷體" w:eastAsia="標楷體" w:hAnsi="標楷體" w:cs="Arial"/>
          <w:color w:val="222222"/>
        </w:rPr>
        <w:t>接著扣掉陣列中的最後一個元素（因為已經確定它是最大的），接著重複上面的步驟進行兩兩比較</w:t>
      </w:r>
    </w:p>
    <w:p w14:paraId="6E24C1EF" w14:textId="4E3C13FB" w:rsidR="00127293" w:rsidRPr="00127293" w:rsidRDefault="00127293" w:rsidP="00127293">
      <w:pPr>
        <w:pStyle w:val="trt0xe"/>
        <w:shd w:val="clear" w:color="auto" w:fill="FFFFFF"/>
        <w:spacing w:before="0" w:beforeAutospacing="0" w:after="60" w:afterAutospacing="0"/>
        <w:rPr>
          <w:rFonts w:ascii="標楷體" w:eastAsia="標楷體" w:hAnsi="標楷體" w:cs="Arial"/>
          <w:color w:val="222222"/>
        </w:rPr>
      </w:pPr>
      <w:r w:rsidRPr="00127293">
        <w:rPr>
          <w:rFonts w:ascii="標楷體" w:eastAsia="標楷體" w:hAnsi="標楷體" w:cs="Arial" w:hint="eastAsia"/>
          <w:color w:val="222222"/>
        </w:rPr>
        <w:t>3.</w:t>
      </w:r>
      <w:r w:rsidRPr="00127293">
        <w:rPr>
          <w:rFonts w:ascii="標楷體" w:eastAsia="標楷體" w:hAnsi="標楷體" w:cs="Arial"/>
          <w:color w:val="222222"/>
        </w:rPr>
        <w:t>重複上述動作，直到排序完畢。</w:t>
      </w:r>
    </w:p>
    <w:p w14:paraId="0DF40784" w14:textId="40A14986" w:rsidR="00127293" w:rsidRDefault="00127293" w:rsidP="00F24D03">
      <w:pPr>
        <w:rPr>
          <w:rFonts w:ascii="標楷體" w:eastAsia="標楷體" w:hAnsi="標楷體"/>
          <w:szCs w:val="24"/>
        </w:rPr>
      </w:pPr>
    </w:p>
    <w:p w14:paraId="068E807C" w14:textId="46776F38" w:rsidR="00470750" w:rsidRDefault="00470750" w:rsidP="00F24D03">
      <w:pPr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szCs w:val="24"/>
        </w:rPr>
        <w:lastRenderedPageBreak/>
        <w:t>推測實際完整比較流程為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470750" w14:paraId="62A3B716" w14:textId="77777777" w:rsidTr="00D2210D">
        <w:tc>
          <w:tcPr>
            <w:tcW w:w="1555" w:type="dxa"/>
          </w:tcPr>
          <w:p w14:paraId="6945BA6D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s</w:t>
            </w:r>
            <w:r>
              <w:rPr>
                <w:rFonts w:ascii="標楷體" w:eastAsia="標楷體" w:hAnsi="標楷體"/>
                <w:szCs w:val="24"/>
              </w:rPr>
              <w:t>tep</w:t>
            </w:r>
            <w:r>
              <w:rPr>
                <w:rFonts w:ascii="標楷體" w:eastAsia="標楷體" w:hAnsi="標楷體" w:hint="eastAsia"/>
                <w:szCs w:val="24"/>
              </w:rPr>
              <w:t>/m</w:t>
            </w:r>
            <w:r>
              <w:rPr>
                <w:rFonts w:ascii="標楷體" w:eastAsia="標楷體" w:hAnsi="標楷體"/>
                <w:szCs w:val="24"/>
              </w:rPr>
              <w:t>emory address</w:t>
            </w:r>
          </w:p>
        </w:tc>
        <w:tc>
          <w:tcPr>
            <w:tcW w:w="1209" w:type="dxa"/>
          </w:tcPr>
          <w:p w14:paraId="330DE1F5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2</w:t>
            </w:r>
          </w:p>
        </w:tc>
        <w:tc>
          <w:tcPr>
            <w:tcW w:w="1383" w:type="dxa"/>
          </w:tcPr>
          <w:p w14:paraId="36A23F3C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3</w:t>
            </w:r>
          </w:p>
        </w:tc>
        <w:tc>
          <w:tcPr>
            <w:tcW w:w="1383" w:type="dxa"/>
          </w:tcPr>
          <w:p w14:paraId="0960A25D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4</w:t>
            </w:r>
          </w:p>
        </w:tc>
        <w:tc>
          <w:tcPr>
            <w:tcW w:w="1383" w:type="dxa"/>
          </w:tcPr>
          <w:p w14:paraId="5B417AC9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5</w:t>
            </w:r>
          </w:p>
        </w:tc>
        <w:tc>
          <w:tcPr>
            <w:tcW w:w="1383" w:type="dxa"/>
          </w:tcPr>
          <w:p w14:paraId="7A106947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16</w:t>
            </w:r>
          </w:p>
        </w:tc>
      </w:tr>
      <w:tr w:rsidR="00470750" w14:paraId="3F43EAB4" w14:textId="77777777" w:rsidTr="00470750">
        <w:tc>
          <w:tcPr>
            <w:tcW w:w="1555" w:type="dxa"/>
          </w:tcPr>
          <w:p w14:paraId="3DB3AF38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209" w:type="dxa"/>
            <w:shd w:val="clear" w:color="auto" w:fill="FFFF00"/>
          </w:tcPr>
          <w:p w14:paraId="3155C439" w14:textId="77777777" w:rsidR="00470750" w:rsidRP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  <w:highlight w:val="yellow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4255801F" w14:textId="77777777" w:rsidR="00470750" w:rsidRP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  <w:highlight w:val="yellow"/>
              </w:rPr>
              <w:t>92</w:t>
            </w:r>
          </w:p>
        </w:tc>
        <w:tc>
          <w:tcPr>
            <w:tcW w:w="1383" w:type="dxa"/>
          </w:tcPr>
          <w:p w14:paraId="6520EEB1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3B71D671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</w:tcPr>
          <w:p w14:paraId="193C743C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470750" w14:paraId="2DD47628" w14:textId="77777777" w:rsidTr="00D2210D">
        <w:tc>
          <w:tcPr>
            <w:tcW w:w="1555" w:type="dxa"/>
          </w:tcPr>
          <w:p w14:paraId="2B8FCB1E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2</w:t>
            </w:r>
          </w:p>
        </w:tc>
        <w:tc>
          <w:tcPr>
            <w:tcW w:w="1209" w:type="dxa"/>
          </w:tcPr>
          <w:p w14:paraId="466FFB90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5112AFF5" w14:textId="77777777" w:rsidR="00470750" w:rsidRPr="00F24D03" w:rsidRDefault="00470750" w:rsidP="00D2210D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F24D03">
              <w:rPr>
                <w:rFonts w:ascii="標楷體" w:eastAsia="標楷體" w:hAnsi="標楷體" w:hint="eastAsia"/>
                <w:szCs w:val="24"/>
                <w:highlight w:val="yellow"/>
              </w:rPr>
              <w:t>55</w:t>
            </w:r>
          </w:p>
        </w:tc>
        <w:tc>
          <w:tcPr>
            <w:tcW w:w="1383" w:type="dxa"/>
            <w:shd w:val="clear" w:color="auto" w:fill="FFFF00"/>
          </w:tcPr>
          <w:p w14:paraId="54F53261" w14:textId="77777777" w:rsidR="00470750" w:rsidRPr="00F24D03" w:rsidRDefault="00470750" w:rsidP="00D2210D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F24D03">
              <w:rPr>
                <w:rFonts w:ascii="標楷體" w:eastAsia="標楷體" w:hAnsi="標楷體" w:hint="eastAsia"/>
                <w:szCs w:val="24"/>
                <w:highlight w:val="yellow"/>
              </w:rPr>
              <w:t>92</w:t>
            </w:r>
          </w:p>
        </w:tc>
        <w:tc>
          <w:tcPr>
            <w:tcW w:w="1383" w:type="dxa"/>
          </w:tcPr>
          <w:p w14:paraId="5D9A8E0D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</w:tcPr>
          <w:p w14:paraId="0D486842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470750" w14:paraId="4B5E799F" w14:textId="77777777" w:rsidTr="00D2210D">
        <w:tc>
          <w:tcPr>
            <w:tcW w:w="1555" w:type="dxa"/>
          </w:tcPr>
          <w:p w14:paraId="4AC5AFA0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3</w:t>
            </w:r>
          </w:p>
        </w:tc>
        <w:tc>
          <w:tcPr>
            <w:tcW w:w="1209" w:type="dxa"/>
          </w:tcPr>
          <w:p w14:paraId="1CEF77D3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29D4A64E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FFFF00"/>
          </w:tcPr>
          <w:p w14:paraId="5DFCD135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46F2B40C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  <w:tc>
          <w:tcPr>
            <w:tcW w:w="1383" w:type="dxa"/>
          </w:tcPr>
          <w:p w14:paraId="67F2095F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</w:tr>
      <w:tr w:rsidR="00470750" w14:paraId="271F84F9" w14:textId="77777777" w:rsidTr="005302FE">
        <w:tc>
          <w:tcPr>
            <w:tcW w:w="1555" w:type="dxa"/>
          </w:tcPr>
          <w:p w14:paraId="026CA920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</w:t>
            </w:r>
          </w:p>
        </w:tc>
        <w:tc>
          <w:tcPr>
            <w:tcW w:w="1209" w:type="dxa"/>
          </w:tcPr>
          <w:p w14:paraId="1DA0D45E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3DFFE647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1D321141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tcBorders>
              <w:bottom w:val="single" w:sz="4" w:space="0" w:color="auto"/>
            </w:tcBorders>
            <w:shd w:val="clear" w:color="auto" w:fill="FFFF00"/>
          </w:tcPr>
          <w:p w14:paraId="24CCADD3" w14:textId="77777777" w:rsidR="00470750" w:rsidRDefault="00470750" w:rsidP="00D2210D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shd w:val="clear" w:color="auto" w:fill="FFFF00"/>
          </w:tcPr>
          <w:p w14:paraId="5B354EDE" w14:textId="1F8A42DE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5AFA6B1E" w14:textId="77777777" w:rsidTr="005302FE">
        <w:tc>
          <w:tcPr>
            <w:tcW w:w="1555" w:type="dxa"/>
          </w:tcPr>
          <w:p w14:paraId="4692F1FF" w14:textId="3166EABC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</w:t>
            </w:r>
          </w:p>
        </w:tc>
        <w:tc>
          <w:tcPr>
            <w:tcW w:w="1209" w:type="dxa"/>
            <w:shd w:val="clear" w:color="auto" w:fill="FFFF00"/>
          </w:tcPr>
          <w:p w14:paraId="0E5AA2F3" w14:textId="5D85191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4629F98D" w14:textId="56206E75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</w:tcPr>
          <w:p w14:paraId="535775AE" w14:textId="353A55F2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8" w:space="0" w:color="ED7D31" w:themeColor="accent2"/>
            </w:tcBorders>
            <w:shd w:val="clear" w:color="auto" w:fill="FFFFFF" w:themeFill="background1"/>
          </w:tcPr>
          <w:p w14:paraId="5D4A7DC9" w14:textId="19FFFDC8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tcBorders>
              <w:left w:val="single" w:sz="48" w:space="0" w:color="ED7D31" w:themeColor="accent2"/>
              <w:bottom w:val="single" w:sz="4" w:space="0" w:color="auto"/>
            </w:tcBorders>
            <w:shd w:val="clear" w:color="auto" w:fill="8EAADB" w:themeFill="accent1" w:themeFillTint="99"/>
          </w:tcPr>
          <w:p w14:paraId="0DC85F3D" w14:textId="0CB7A578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1013A0FC" w14:textId="77777777" w:rsidTr="005302FE">
        <w:tc>
          <w:tcPr>
            <w:tcW w:w="1555" w:type="dxa"/>
          </w:tcPr>
          <w:p w14:paraId="7F3D14A0" w14:textId="3B6A5486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6</w:t>
            </w:r>
          </w:p>
        </w:tc>
        <w:tc>
          <w:tcPr>
            <w:tcW w:w="1209" w:type="dxa"/>
          </w:tcPr>
          <w:p w14:paraId="654D4BF6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FFFF00"/>
          </w:tcPr>
          <w:p w14:paraId="616816B9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713CA8CC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</w:t>
            </w:r>
            <w:r>
              <w:rPr>
                <w:rFonts w:ascii="標楷體" w:eastAsia="標楷體" w:hAnsi="標楷體"/>
                <w:szCs w:val="24"/>
              </w:rPr>
              <w:t>5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8" w:space="0" w:color="ED7D31" w:themeColor="accent2"/>
            </w:tcBorders>
          </w:tcPr>
          <w:p w14:paraId="3F248209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tcBorders>
              <w:left w:val="single" w:sz="48" w:space="0" w:color="ED7D31" w:themeColor="accent2"/>
              <w:bottom w:val="single" w:sz="4" w:space="0" w:color="auto"/>
            </w:tcBorders>
            <w:shd w:val="clear" w:color="auto" w:fill="8EAADB" w:themeFill="accent1" w:themeFillTint="99"/>
          </w:tcPr>
          <w:p w14:paraId="769D6AB5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1BB11A04" w14:textId="77777777" w:rsidTr="005302FE">
        <w:tc>
          <w:tcPr>
            <w:tcW w:w="1555" w:type="dxa"/>
          </w:tcPr>
          <w:p w14:paraId="5C13A781" w14:textId="28AF4F3C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7</w:t>
            </w:r>
          </w:p>
        </w:tc>
        <w:tc>
          <w:tcPr>
            <w:tcW w:w="1209" w:type="dxa"/>
          </w:tcPr>
          <w:p w14:paraId="790DF666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</w:tcPr>
          <w:p w14:paraId="27B28E88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tcBorders>
              <w:bottom w:val="single" w:sz="4" w:space="0" w:color="auto"/>
            </w:tcBorders>
            <w:shd w:val="clear" w:color="auto" w:fill="FFFF00"/>
          </w:tcPr>
          <w:p w14:paraId="0812CB68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</w:t>
            </w:r>
            <w:r>
              <w:rPr>
                <w:rFonts w:ascii="標楷體" w:eastAsia="標楷體" w:hAnsi="標楷體"/>
                <w:szCs w:val="24"/>
              </w:rPr>
              <w:t>6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8" w:space="0" w:color="ED7D31" w:themeColor="accent2"/>
            </w:tcBorders>
            <w:shd w:val="clear" w:color="auto" w:fill="FFFF00"/>
          </w:tcPr>
          <w:p w14:paraId="5411F9A5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tcBorders>
              <w:left w:val="single" w:sz="48" w:space="0" w:color="ED7D31" w:themeColor="accent2"/>
            </w:tcBorders>
            <w:shd w:val="clear" w:color="auto" w:fill="8EAADB" w:themeFill="accent1" w:themeFillTint="99"/>
          </w:tcPr>
          <w:p w14:paraId="50A316DE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5DBCCC32" w14:textId="77777777" w:rsidTr="005302FE">
        <w:tc>
          <w:tcPr>
            <w:tcW w:w="1555" w:type="dxa"/>
          </w:tcPr>
          <w:p w14:paraId="743FDD59" w14:textId="7F8EE58A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8</w:t>
            </w:r>
          </w:p>
        </w:tc>
        <w:tc>
          <w:tcPr>
            <w:tcW w:w="1209" w:type="dxa"/>
            <w:shd w:val="clear" w:color="auto" w:fill="FFFF00"/>
          </w:tcPr>
          <w:p w14:paraId="511B8DA0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FFFF00"/>
          </w:tcPr>
          <w:p w14:paraId="29151B5A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8" w:space="0" w:color="ED7D31" w:themeColor="accent2"/>
            </w:tcBorders>
          </w:tcPr>
          <w:p w14:paraId="29C71893" w14:textId="42F39889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tcBorders>
              <w:left w:val="single" w:sz="48" w:space="0" w:color="ED7D31" w:themeColor="accent2"/>
              <w:bottom w:val="single" w:sz="4" w:space="0" w:color="auto"/>
            </w:tcBorders>
            <w:shd w:val="clear" w:color="auto" w:fill="8EAADB" w:themeFill="accent1" w:themeFillTint="99"/>
          </w:tcPr>
          <w:p w14:paraId="560680D0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52889B5B" w14:textId="7777777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2939CB36" w14:textId="77777777" w:rsidTr="005302FE">
        <w:tc>
          <w:tcPr>
            <w:tcW w:w="1555" w:type="dxa"/>
          </w:tcPr>
          <w:p w14:paraId="4808AF26" w14:textId="7698018E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</w:t>
            </w:r>
          </w:p>
        </w:tc>
        <w:tc>
          <w:tcPr>
            <w:tcW w:w="1209" w:type="dxa"/>
            <w:shd w:val="clear" w:color="auto" w:fill="FFFFFF" w:themeFill="background1"/>
          </w:tcPr>
          <w:p w14:paraId="103423E4" w14:textId="4FE42AB8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tcBorders>
              <w:bottom w:val="single" w:sz="4" w:space="0" w:color="auto"/>
            </w:tcBorders>
            <w:shd w:val="clear" w:color="auto" w:fill="FFFF00"/>
          </w:tcPr>
          <w:p w14:paraId="3B51A890" w14:textId="7F47B9FE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tcBorders>
              <w:bottom w:val="single" w:sz="4" w:space="0" w:color="auto"/>
              <w:right w:val="single" w:sz="48" w:space="0" w:color="ED7D31" w:themeColor="accent2"/>
            </w:tcBorders>
            <w:shd w:val="clear" w:color="auto" w:fill="FFFF00"/>
          </w:tcPr>
          <w:p w14:paraId="46BC61C5" w14:textId="7DB74DB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tcBorders>
              <w:left w:val="single" w:sz="48" w:space="0" w:color="ED7D31" w:themeColor="accent2"/>
            </w:tcBorders>
            <w:shd w:val="clear" w:color="auto" w:fill="8EAADB" w:themeFill="accent1" w:themeFillTint="99"/>
          </w:tcPr>
          <w:p w14:paraId="43FFAB04" w14:textId="7C2D5CD7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42509A3C" w14:textId="734F8B94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09F282BD" w14:textId="77777777" w:rsidTr="005302FE">
        <w:tc>
          <w:tcPr>
            <w:tcW w:w="1555" w:type="dxa"/>
            <w:tcBorders>
              <w:bottom w:val="single" w:sz="4" w:space="0" w:color="auto"/>
            </w:tcBorders>
          </w:tcPr>
          <w:p w14:paraId="0439ABA0" w14:textId="0E3B6F20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209" w:type="dxa"/>
            <w:tcBorders>
              <w:bottom w:val="single" w:sz="4" w:space="0" w:color="auto"/>
            </w:tcBorders>
            <w:shd w:val="clear" w:color="auto" w:fill="FFFF00"/>
          </w:tcPr>
          <w:p w14:paraId="3379DA17" w14:textId="6D8B2565" w:rsidR="00470750" w:rsidRP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  <w:highlight w:val="yellow"/>
              </w:rPr>
              <w:t>1</w:t>
            </w:r>
          </w:p>
        </w:tc>
        <w:tc>
          <w:tcPr>
            <w:tcW w:w="1383" w:type="dxa"/>
            <w:tcBorders>
              <w:right w:val="single" w:sz="48" w:space="0" w:color="ED7D31" w:themeColor="accent2"/>
            </w:tcBorders>
            <w:shd w:val="clear" w:color="auto" w:fill="FFFF00"/>
          </w:tcPr>
          <w:p w14:paraId="64B06A56" w14:textId="0E268C41" w:rsidR="00470750" w:rsidRP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  <w:highlight w:val="yellow"/>
              </w:rPr>
              <w:t>10</w:t>
            </w:r>
          </w:p>
        </w:tc>
        <w:tc>
          <w:tcPr>
            <w:tcW w:w="1383" w:type="dxa"/>
            <w:tcBorders>
              <w:left w:val="single" w:sz="48" w:space="0" w:color="ED7D31" w:themeColor="accent2"/>
            </w:tcBorders>
            <w:shd w:val="clear" w:color="auto" w:fill="8EAADB" w:themeFill="accent1" w:themeFillTint="99"/>
          </w:tcPr>
          <w:p w14:paraId="5EEC581B" w14:textId="77DF5720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2BFCEF1C" w14:textId="4E1E6BB2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216DBCD9" w14:textId="00167C49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  <w:tr w:rsidR="00470750" w14:paraId="6E5C0E60" w14:textId="77777777" w:rsidTr="005302FE">
        <w:tc>
          <w:tcPr>
            <w:tcW w:w="1555" w:type="dxa"/>
            <w:tcBorders>
              <w:right w:val="single" w:sz="48" w:space="0" w:color="ED7D31" w:themeColor="accent2"/>
            </w:tcBorders>
          </w:tcPr>
          <w:p w14:paraId="490CF509" w14:textId="672B0964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11</w:t>
            </w:r>
          </w:p>
        </w:tc>
        <w:tc>
          <w:tcPr>
            <w:tcW w:w="1209" w:type="dxa"/>
            <w:tcBorders>
              <w:left w:val="single" w:sz="48" w:space="0" w:color="ED7D31" w:themeColor="accent2"/>
            </w:tcBorders>
            <w:shd w:val="clear" w:color="auto" w:fill="8EAADB" w:themeFill="accent1" w:themeFillTint="99"/>
          </w:tcPr>
          <w:p w14:paraId="1121395B" w14:textId="12A5FB66" w:rsidR="00470750" w:rsidRP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</w:rPr>
              <w:t>1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42A21ECB" w14:textId="04AA33C7" w:rsidR="00470750" w:rsidRP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  <w:highlight w:val="yellow"/>
              </w:rPr>
            </w:pPr>
            <w:r w:rsidRPr="00470750">
              <w:rPr>
                <w:rFonts w:ascii="標楷體" w:eastAsia="標楷體" w:hAnsi="標楷體" w:hint="eastAsia"/>
                <w:szCs w:val="24"/>
              </w:rPr>
              <w:t>10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60841734" w14:textId="109103DB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46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467B0E57" w14:textId="264DA2A1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55</w:t>
            </w:r>
          </w:p>
        </w:tc>
        <w:tc>
          <w:tcPr>
            <w:tcW w:w="1383" w:type="dxa"/>
            <w:shd w:val="clear" w:color="auto" w:fill="8EAADB" w:themeFill="accent1" w:themeFillTint="99"/>
          </w:tcPr>
          <w:p w14:paraId="79E20162" w14:textId="0B64CB90" w:rsidR="00470750" w:rsidRDefault="00470750" w:rsidP="00470750">
            <w:pPr>
              <w:jc w:val="center"/>
              <w:rPr>
                <w:rFonts w:ascii="標楷體" w:eastAsia="標楷體" w:hAnsi="標楷體"/>
                <w:szCs w:val="24"/>
              </w:rPr>
            </w:pPr>
            <w:r>
              <w:rPr>
                <w:rFonts w:ascii="標楷體" w:eastAsia="標楷體" w:hAnsi="標楷體" w:hint="eastAsia"/>
                <w:szCs w:val="24"/>
              </w:rPr>
              <w:t>92</w:t>
            </w:r>
          </w:p>
        </w:tc>
      </w:tr>
    </w:tbl>
    <w:p w14:paraId="1BB63477" w14:textId="4F0C112D" w:rsidR="005302FE" w:rsidRPr="005302FE" w:rsidRDefault="005302FE" w:rsidP="005302FE">
      <w:pPr>
        <w:rPr>
          <w:rFonts w:ascii="標楷體" w:eastAsia="標楷體" w:hAnsi="標楷體"/>
          <w:szCs w:val="24"/>
          <w:shd w:val="clear" w:color="auto" w:fill="FFFFFF" w:themeFill="background1"/>
        </w:rPr>
      </w:pPr>
      <w:r>
        <w:rPr>
          <w:rFonts w:ascii="標楷體" w:eastAsia="標楷體" w:hAnsi="標楷體"/>
          <w:szCs w:val="24"/>
        </w:rPr>
        <w:t>Caption:</w:t>
      </w:r>
      <w:r w:rsidRPr="00F24D03">
        <w:rPr>
          <w:rFonts w:ascii="標楷體" w:eastAsia="標楷體" w:hAnsi="標楷體" w:hint="eastAsia"/>
          <w:szCs w:val="24"/>
          <w:shd w:val="clear" w:color="auto" w:fill="FFFF00"/>
        </w:rPr>
        <w:t>數字</w:t>
      </w:r>
      <w:r w:rsidRPr="005302FE">
        <w:rPr>
          <w:rFonts w:ascii="標楷體" w:eastAsia="標楷體" w:hAnsi="標楷體" w:hint="eastAsia"/>
          <w:szCs w:val="24"/>
          <w:shd w:val="clear" w:color="auto" w:fill="FFFFFF" w:themeFill="background1"/>
        </w:rPr>
        <w:t>=兩兩相鄰數字比較</w:t>
      </w:r>
      <w:r>
        <w:rPr>
          <w:rFonts w:ascii="標楷體" w:eastAsia="標楷體" w:hAnsi="標楷體" w:hint="eastAsia"/>
          <w:szCs w:val="24"/>
        </w:rPr>
        <w:t>、</w:t>
      </w:r>
      <w:r w:rsidRPr="005302FE">
        <w:rPr>
          <w:rFonts w:ascii="標楷體" w:eastAsia="標楷體" w:hAnsi="標楷體" w:hint="eastAsia"/>
          <w:szCs w:val="24"/>
          <w:shd w:val="clear" w:color="auto" w:fill="8EAADB" w:themeFill="accent1" w:themeFillTint="99"/>
        </w:rPr>
        <w:t>數字</w:t>
      </w:r>
      <w:r w:rsidRPr="005302FE">
        <w:rPr>
          <w:rFonts w:ascii="標楷體" w:eastAsia="標楷體" w:hAnsi="標楷體" w:hint="eastAsia"/>
          <w:szCs w:val="24"/>
          <w:shd w:val="clear" w:color="auto" w:fill="FFFFFF" w:themeFill="background1"/>
        </w:rPr>
        <w:t>=</w:t>
      </w:r>
      <w:r>
        <w:rPr>
          <w:rFonts w:ascii="標楷體" w:eastAsia="標楷體" w:hAnsi="標楷體" w:hint="eastAsia"/>
          <w:szCs w:val="24"/>
          <w:shd w:val="clear" w:color="auto" w:fill="FFFFFF" w:themeFill="background1"/>
        </w:rPr>
        <w:t>整理後數字、</w:t>
      </w:r>
      <w:r w:rsidR="00860900">
        <w:rPr>
          <w:rFonts w:ascii="標楷體" w:eastAsia="標楷體" w:hAnsi="標楷體" w:hint="eastAsia"/>
          <w:color w:val="CA5C02"/>
          <w:szCs w:val="24"/>
          <w:shd w:val="clear" w:color="auto" w:fill="FFFFFF" w:themeFill="background1"/>
        </w:rPr>
        <w:t>棕</w:t>
      </w:r>
      <w:r w:rsidRPr="00860900">
        <w:rPr>
          <w:rFonts w:ascii="標楷體" w:eastAsia="標楷體" w:hAnsi="標楷體" w:hint="eastAsia"/>
          <w:color w:val="CA5C02"/>
          <w:szCs w:val="24"/>
          <w:shd w:val="clear" w:color="auto" w:fill="FFFFFF" w:themeFill="background1"/>
        </w:rPr>
        <w:t>色</w:t>
      </w:r>
      <w:r>
        <w:rPr>
          <w:rFonts w:ascii="標楷體" w:eastAsia="標楷體" w:hAnsi="標楷體" w:hint="eastAsia"/>
          <w:szCs w:val="24"/>
          <w:shd w:val="clear" w:color="auto" w:fill="FFFFFF" w:themeFill="background1"/>
        </w:rPr>
        <w:t>為</w:t>
      </w:r>
      <w:r w:rsidR="005B5FE7">
        <w:rPr>
          <w:rFonts w:ascii="標楷體" w:eastAsia="標楷體" w:hAnsi="標楷體" w:hint="eastAsia"/>
          <w:szCs w:val="24"/>
          <w:shd w:val="clear" w:color="auto" w:fill="FFFFFF" w:themeFill="background1"/>
        </w:rPr>
        <w:t>i</w:t>
      </w:r>
      <w:r w:rsidR="005B5FE7">
        <w:rPr>
          <w:rFonts w:ascii="標楷體" w:eastAsia="標楷體" w:hAnsi="標楷體"/>
          <w:szCs w:val="24"/>
          <w:shd w:val="clear" w:color="auto" w:fill="FFFFFF" w:themeFill="background1"/>
        </w:rPr>
        <w:t>maginary wall</w:t>
      </w:r>
    </w:p>
    <w:p w14:paraId="6EF28784" w14:textId="77777777" w:rsidR="00470750" w:rsidRPr="00127293" w:rsidRDefault="00470750" w:rsidP="00F24D03">
      <w:pPr>
        <w:rPr>
          <w:rFonts w:ascii="標楷體" w:eastAsia="標楷體" w:hAnsi="標楷體"/>
          <w:szCs w:val="24"/>
        </w:rPr>
      </w:pPr>
    </w:p>
    <w:p w14:paraId="50215771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szCs w:val="24"/>
        </w:rPr>
        <w:t>PS:</w:t>
      </w:r>
      <w:r>
        <w:rPr>
          <w:rFonts w:ascii="標楷體" w:eastAsia="標楷體" w:hAnsi="標楷體" w:hint="eastAsia"/>
          <w:szCs w:val="24"/>
        </w:rPr>
        <w:t>指令集</w:t>
      </w:r>
    </w:p>
    <w:p w14:paraId="2A246098" w14:textId="77777777" w:rsidR="0042273E" w:rsidRDefault="0042273E" w:rsidP="0042273E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noProof/>
          <w:szCs w:val="24"/>
        </w:rPr>
        <w:lastRenderedPageBreak/>
        <w:drawing>
          <wp:inline distT="0" distB="0" distL="0" distR="0" wp14:anchorId="51281BB3" wp14:editId="0ABB8623">
            <wp:extent cx="5130800" cy="6003925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5" t="14628" r="1276"/>
                    <a:stretch/>
                  </pic:blipFill>
                  <pic:spPr bwMode="auto">
                    <a:xfrm>
                      <a:off x="0" y="0"/>
                      <a:ext cx="5130800" cy="6003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A7931" w14:textId="77777777" w:rsidR="0042273E" w:rsidRPr="00B04865" w:rsidRDefault="0042273E" w:rsidP="0042273E">
      <w:pPr>
        <w:ind w:left="480"/>
        <w:rPr>
          <w:rFonts w:ascii="標楷體" w:eastAsia="標楷體" w:hAnsi="標楷體"/>
          <w:szCs w:val="24"/>
        </w:rPr>
      </w:pPr>
      <w:r>
        <w:rPr>
          <w:rFonts w:ascii="標楷體" w:eastAsia="標楷體" w:hAnsi="標楷體" w:hint="eastAsia"/>
          <w:noProof/>
          <w:szCs w:val="24"/>
        </w:rPr>
        <w:drawing>
          <wp:inline distT="0" distB="0" distL="0" distR="0" wp14:anchorId="5715939A" wp14:editId="71CC5F32">
            <wp:extent cx="5175250" cy="2255681"/>
            <wp:effectExtent l="0" t="0" r="635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69" t="28171" b="36524"/>
                    <a:stretch/>
                  </pic:blipFill>
                  <pic:spPr bwMode="auto">
                    <a:xfrm>
                      <a:off x="0" y="0"/>
                      <a:ext cx="5219281" cy="22748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B1D53" w14:textId="09FFDCB8" w:rsidR="0012588A" w:rsidRPr="00790A95" w:rsidRDefault="00790A95" w:rsidP="002D027F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Cs w:val="24"/>
        </w:rPr>
        <w:t>偽指令(</w:t>
      </w:r>
      <w:r w:rsidRPr="00790A95">
        <w:rPr>
          <w:rFonts w:ascii="標楷體" w:eastAsia="標楷體" w:hAnsi="標楷體"/>
        </w:rPr>
        <w:t>組譯器除了產生機器</w:t>
      </w:r>
      <w:r>
        <w:rPr>
          <w:rFonts w:ascii="標楷體" w:eastAsia="標楷體" w:hAnsi="標楷體" w:hint="eastAsia"/>
        </w:rPr>
        <w:t>語言</w:t>
      </w:r>
      <w:r w:rsidRPr="00790A95">
        <w:rPr>
          <w:rFonts w:ascii="標楷體" w:eastAsia="標楷體" w:hAnsi="標楷體"/>
        </w:rPr>
        <w:t>外，還可以翻譯一些擴展指令</w:t>
      </w:r>
      <w:r>
        <w:rPr>
          <w:rFonts w:ascii="標楷體" w:eastAsia="標楷體" w:hAnsi="標楷體" w:hint="eastAsia"/>
        </w:rPr>
        <w:t>，以</w:t>
      </w:r>
      <w:r w:rsidRPr="00790A95">
        <w:rPr>
          <w:rFonts w:ascii="標楷體" w:eastAsia="標楷體" w:hAnsi="標楷體"/>
        </w:rPr>
        <w:t>方便組語的</w:t>
      </w:r>
      <w:r w:rsidRPr="00790A95">
        <w:rPr>
          <w:rFonts w:ascii="標楷體" w:eastAsia="標楷體" w:hAnsi="標楷體" w:hint="eastAsia"/>
        </w:rPr>
        <w:lastRenderedPageBreak/>
        <w:t>Coding</w:t>
      </w:r>
      <w:r>
        <w:rPr>
          <w:rFonts w:ascii="標楷體" w:eastAsia="標楷體" w:hAnsi="標楷體" w:hint="eastAsia"/>
          <w:szCs w:val="24"/>
        </w:rPr>
        <w:t>)</w:t>
      </w:r>
    </w:p>
    <w:p w14:paraId="2AD85D90" w14:textId="510EF5F4" w:rsidR="00790A95" w:rsidRDefault="00790A95" w:rsidP="002D027F">
      <w:pPr>
        <w:rPr>
          <w:rFonts w:ascii="標楷體" w:eastAsia="標楷體" w:hAnsi="標楷體"/>
          <w:szCs w:val="24"/>
        </w:rPr>
      </w:pPr>
      <w:r>
        <w:rPr>
          <w:rFonts w:ascii="標楷體" w:eastAsia="標楷體" w:hAnsi="標楷體"/>
          <w:noProof/>
          <w:szCs w:val="24"/>
        </w:rPr>
        <w:drawing>
          <wp:inline distT="0" distB="0" distL="0" distR="0" wp14:anchorId="45FE827C" wp14:editId="1ED04FA7">
            <wp:extent cx="4983060" cy="6320655"/>
            <wp:effectExtent l="0" t="0" r="8255" b="444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3188" cy="6346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3252" w14:textId="77777777" w:rsidR="00232D67" w:rsidRPr="00B04865" w:rsidRDefault="002D027F" w:rsidP="00232D67">
      <w:pPr>
        <w:rPr>
          <w:rFonts w:ascii="標楷體" w:eastAsia="標楷體" w:hAnsi="標楷體"/>
          <w:szCs w:val="24"/>
        </w:rPr>
      </w:pPr>
      <w:r w:rsidRPr="00B04865">
        <w:rPr>
          <w:rFonts w:ascii="標楷體" w:eastAsia="標楷體" w:hAnsi="標楷體" w:hint="eastAsia"/>
          <w:sz w:val="28"/>
          <w:szCs w:val="28"/>
        </w:rPr>
        <w:t>二、實驗心得</w:t>
      </w:r>
      <w:r w:rsidR="00232D67" w:rsidRPr="00B04865">
        <w:rPr>
          <w:rFonts w:ascii="標楷體" w:eastAsia="標楷體" w:hAnsi="標楷體" w:hint="eastAsia"/>
          <w:szCs w:val="24"/>
        </w:rPr>
        <w:t>(心得可隨意發揮，但是內容會做工程認證保留檔案)</w:t>
      </w:r>
    </w:p>
    <w:p w14:paraId="16974178" w14:textId="6534DC28" w:rsidR="002D027F" w:rsidRDefault="002D027F" w:rsidP="002D027F">
      <w:pPr>
        <w:rPr>
          <w:rFonts w:ascii="標楷體" w:eastAsia="標楷體" w:hAnsi="標楷體"/>
          <w:bCs/>
          <w:szCs w:val="24"/>
        </w:rPr>
      </w:pPr>
      <w:r w:rsidRPr="004C4967">
        <w:rPr>
          <w:rFonts w:ascii="標楷體" w:eastAsia="標楷體" w:hAnsi="標楷體" w:hint="eastAsia"/>
          <w:bCs/>
          <w:szCs w:val="24"/>
        </w:rPr>
        <w:t>李宇洋:</w:t>
      </w:r>
    </w:p>
    <w:p w14:paraId="11ECEC64" w14:textId="0B89B9CA" w:rsidR="00DC1F0A" w:rsidRDefault="00DE5B6C" w:rsidP="00DE5B6C">
      <w:pPr>
        <w:rPr>
          <w:rFonts w:ascii="標楷體" w:eastAsia="標楷體" w:hAnsi="標楷體"/>
          <w:bCs/>
          <w:szCs w:val="24"/>
        </w:rPr>
      </w:pPr>
      <w:r w:rsidRPr="00DE5B6C">
        <w:rPr>
          <w:rFonts w:ascii="標楷體" w:eastAsia="標楷體" w:hAnsi="標楷體" w:hint="eastAsia"/>
          <w:bCs/>
          <w:szCs w:val="24"/>
        </w:rPr>
        <w:t>此次實驗我們學習到了各種暫存器指令對應的</w:t>
      </w:r>
      <w:r>
        <w:rPr>
          <w:rFonts w:ascii="標楷體" w:eastAsia="標楷體" w:hAnsi="標楷體" w:hint="eastAsia"/>
          <w:bCs/>
          <w:szCs w:val="24"/>
        </w:rPr>
        <w:t>用法以及設定stack的方法。</w:t>
      </w:r>
    </w:p>
    <w:p w14:paraId="3DA937F9" w14:textId="55AAE107" w:rsidR="00DE5B6C" w:rsidRDefault="00DE5B6C" w:rsidP="00DE5B6C">
      <w:pPr>
        <w:rPr>
          <w:rFonts w:ascii="標楷體" w:eastAsia="標楷體" w:hAnsi="標楷體"/>
          <w:bCs/>
          <w:szCs w:val="24"/>
        </w:rPr>
      </w:pPr>
      <w:r>
        <w:rPr>
          <w:rFonts w:ascii="標楷體" w:eastAsia="標楷體" w:hAnsi="標楷體" w:hint="eastAsia"/>
          <w:bCs/>
          <w:szCs w:val="24"/>
        </w:rPr>
        <w:t>尤其像是temporary</w:t>
      </w:r>
      <w:r>
        <w:rPr>
          <w:rFonts w:ascii="標楷體" w:eastAsia="標楷體" w:hAnsi="標楷體"/>
          <w:bCs/>
          <w:szCs w:val="24"/>
        </w:rPr>
        <w:t xml:space="preserve"> register</w:t>
      </w:r>
      <w:r>
        <w:rPr>
          <w:rFonts w:ascii="標楷體" w:eastAsia="標楷體" w:hAnsi="標楷體" w:hint="eastAsia"/>
          <w:bCs/>
          <w:szCs w:val="24"/>
        </w:rPr>
        <w:t>和s</w:t>
      </w:r>
      <w:r>
        <w:rPr>
          <w:rFonts w:ascii="標楷體" w:eastAsia="標楷體" w:hAnsi="標楷體"/>
          <w:bCs/>
          <w:szCs w:val="24"/>
        </w:rPr>
        <w:t>aved registe</w:t>
      </w:r>
      <w:r>
        <w:rPr>
          <w:rFonts w:ascii="標楷體" w:eastAsia="標楷體" w:hAnsi="標楷體" w:hint="eastAsia"/>
          <w:bCs/>
          <w:szCs w:val="24"/>
        </w:rPr>
        <w:t>r的差別，以及用來在函式間互相傳遞的f</w:t>
      </w:r>
      <w:r>
        <w:rPr>
          <w:rFonts w:ascii="標楷體" w:eastAsia="標楷體" w:hAnsi="標楷體"/>
          <w:bCs/>
          <w:szCs w:val="24"/>
        </w:rPr>
        <w:t>unction argument</w:t>
      </w:r>
      <w:r>
        <w:rPr>
          <w:rFonts w:ascii="標楷體" w:eastAsia="標楷體" w:hAnsi="標楷體" w:hint="eastAsia"/>
          <w:bCs/>
          <w:szCs w:val="24"/>
        </w:rPr>
        <w:t>的</w:t>
      </w:r>
      <w:r w:rsidR="006830C1">
        <w:rPr>
          <w:rFonts w:ascii="標楷體" w:eastAsia="標楷體" w:hAnsi="標楷體" w:hint="eastAsia"/>
          <w:bCs/>
          <w:szCs w:val="24"/>
        </w:rPr>
        <w:t>使用</w:t>
      </w:r>
      <w:r>
        <w:rPr>
          <w:rFonts w:ascii="標楷體" w:eastAsia="標楷體" w:hAnsi="標楷體" w:hint="eastAsia"/>
          <w:bCs/>
          <w:szCs w:val="24"/>
        </w:rPr>
        <w:t>方法</w:t>
      </w:r>
      <w:r w:rsidR="006830C1">
        <w:rPr>
          <w:rFonts w:ascii="標楷體" w:eastAsia="標楷體" w:hAnsi="標楷體" w:hint="eastAsia"/>
          <w:bCs/>
          <w:szCs w:val="24"/>
        </w:rPr>
        <w:t>。</w:t>
      </w:r>
    </w:p>
    <w:p w14:paraId="37794612" w14:textId="5F25053F" w:rsidR="00DE5B6C" w:rsidRPr="00DE5B6C" w:rsidRDefault="006830C1" w:rsidP="00DE5B6C">
      <w:pPr>
        <w:rPr>
          <w:rFonts w:ascii="標楷體" w:eastAsia="標楷體" w:hAnsi="標楷體"/>
          <w:bCs/>
          <w:szCs w:val="24"/>
        </w:rPr>
      </w:pPr>
      <w:r>
        <w:rPr>
          <w:rFonts w:ascii="標楷體" w:eastAsia="標楷體" w:hAnsi="標楷體" w:hint="eastAsia"/>
          <w:szCs w:val="24"/>
        </w:rPr>
        <w:t>還有用來設定stack上下限的</w:t>
      </w:r>
      <w:r w:rsidRPr="001926D8">
        <w:rPr>
          <w:rFonts w:ascii="標楷體" w:eastAsia="標楷體" w:hAnsi="標楷體" w:hint="eastAsia"/>
          <w:szCs w:val="24"/>
        </w:rPr>
        <w:t>x2/sp(Stack pointer)</w:t>
      </w:r>
      <w:r>
        <w:rPr>
          <w:rFonts w:ascii="標楷體" w:eastAsia="標楷體" w:hAnsi="標楷體" w:hint="eastAsia"/>
          <w:szCs w:val="24"/>
        </w:rPr>
        <w:t>和</w:t>
      </w:r>
      <w:r w:rsidRPr="001926D8">
        <w:rPr>
          <w:rFonts w:ascii="標楷體" w:eastAsia="標楷體" w:hAnsi="標楷體" w:hint="eastAsia"/>
          <w:szCs w:val="24"/>
        </w:rPr>
        <w:t>x8/s0(frame pointer)</w:t>
      </w:r>
      <w:r>
        <w:rPr>
          <w:rFonts w:ascii="標楷體" w:eastAsia="標楷體" w:hAnsi="標楷體" w:hint="eastAsia"/>
          <w:szCs w:val="24"/>
        </w:rPr>
        <w:t>使用方法。</w:t>
      </w:r>
    </w:p>
    <w:p w14:paraId="08CB1489" w14:textId="77777777" w:rsidR="006830C1" w:rsidRDefault="006830C1" w:rsidP="002D027F">
      <w:pPr>
        <w:rPr>
          <w:rFonts w:ascii="標楷體" w:eastAsia="標楷體" w:hAnsi="標楷體"/>
          <w:bCs/>
          <w:szCs w:val="24"/>
        </w:rPr>
      </w:pPr>
    </w:p>
    <w:p w14:paraId="43B759EE" w14:textId="2A47350E" w:rsidR="002D027F" w:rsidRPr="004C4967" w:rsidRDefault="002D027F" w:rsidP="002D027F">
      <w:pPr>
        <w:rPr>
          <w:rFonts w:ascii="標楷體" w:eastAsia="標楷體" w:hAnsi="標楷體"/>
          <w:bCs/>
          <w:szCs w:val="24"/>
        </w:rPr>
      </w:pPr>
      <w:r w:rsidRPr="004C4967">
        <w:rPr>
          <w:rFonts w:ascii="標楷體" w:eastAsia="標楷體" w:hAnsi="標楷體" w:hint="eastAsia"/>
          <w:bCs/>
          <w:szCs w:val="24"/>
        </w:rPr>
        <w:lastRenderedPageBreak/>
        <w:t>陳旭祺:</w:t>
      </w:r>
    </w:p>
    <w:p w14:paraId="232B51CC" w14:textId="628E04BB" w:rsidR="001926D8" w:rsidRPr="001926D8" w:rsidRDefault="001926D8" w:rsidP="001926D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  <w:bCs/>
          <w:szCs w:val="24"/>
        </w:rPr>
        <w:t>本次實驗一樣是寫組合語言，不過相比起來，這次是有照著規定去編</w:t>
      </w:r>
      <w:r w:rsidR="00C1546C">
        <w:rPr>
          <w:rFonts w:ascii="標楷體" w:eastAsia="標楷體" w:hAnsi="標楷體" w:hint="eastAsia"/>
          <w:bCs/>
          <w:szCs w:val="24"/>
        </w:rPr>
        <w:t>程</w:t>
      </w:r>
      <w:r>
        <w:rPr>
          <w:rFonts w:ascii="標楷體" w:eastAsia="標楷體" w:hAnsi="標楷體" w:hint="eastAsia"/>
          <w:bCs/>
          <w:szCs w:val="24"/>
        </w:rPr>
        <w:t>，像</w:t>
      </w:r>
      <w:r w:rsidRPr="001926D8">
        <w:rPr>
          <w:rFonts w:ascii="標楷體" w:eastAsia="標楷體" w:hAnsi="標楷體" w:hint="eastAsia"/>
          <w:bCs/>
          <w:szCs w:val="24"/>
        </w:rPr>
        <w:t>RV32I暫存器</w:t>
      </w:r>
      <w:r>
        <w:rPr>
          <w:rFonts w:ascii="標楷體" w:eastAsia="標楷體" w:hAnsi="標楷體" w:hint="eastAsia"/>
          <w:bCs/>
          <w:szCs w:val="24"/>
        </w:rPr>
        <w:t>個別都有規定--</w:t>
      </w:r>
      <w:r w:rsidRPr="001926D8">
        <w:rPr>
          <w:rFonts w:ascii="標楷體" w:eastAsia="標楷體" w:hAnsi="標楷體" w:hint="eastAsia"/>
        </w:rPr>
        <w:t>x1/ra(Return address)、</w:t>
      </w:r>
      <w:r w:rsidRPr="001926D8">
        <w:rPr>
          <w:rFonts w:ascii="標楷體" w:eastAsia="標楷體" w:hAnsi="標楷體" w:hint="eastAsia"/>
          <w:szCs w:val="24"/>
        </w:rPr>
        <w:t>x2/sp(Stack pointer)、x8/s0(frame pointer)</w:t>
      </w:r>
      <w:r>
        <w:rPr>
          <w:rFonts w:ascii="標楷體" w:eastAsia="標楷體" w:hAnsi="標楷體"/>
          <w:szCs w:val="24"/>
        </w:rPr>
        <w:t>……</w:t>
      </w:r>
      <w:r>
        <w:rPr>
          <w:rFonts w:ascii="標楷體" w:eastAsia="標楷體" w:hAnsi="標楷體" w:hint="eastAsia"/>
          <w:szCs w:val="24"/>
        </w:rPr>
        <w:t>哪顆暫存器真的不能亂存，像</w:t>
      </w:r>
      <w:r w:rsidRPr="001926D8">
        <w:rPr>
          <w:rFonts w:ascii="標楷體" w:eastAsia="標楷體" w:hAnsi="標楷體" w:hint="eastAsia"/>
          <w:szCs w:val="24"/>
        </w:rPr>
        <w:t>目標暫存器不能為x0</w:t>
      </w:r>
      <w:r w:rsidR="008162DB">
        <w:rPr>
          <w:rFonts w:ascii="標楷體" w:eastAsia="標楷體" w:hAnsi="標楷體" w:hint="eastAsia"/>
          <w:szCs w:val="24"/>
        </w:rPr>
        <w:t>，因為</w:t>
      </w:r>
      <w:r w:rsidR="008162DB" w:rsidRPr="001926D8">
        <w:rPr>
          <w:rFonts w:ascii="標楷體" w:eastAsia="標楷體" w:hAnsi="標楷體" w:hint="eastAsia"/>
          <w:szCs w:val="24"/>
        </w:rPr>
        <w:t>x0</w:t>
      </w:r>
      <w:r w:rsidR="008162DB">
        <w:rPr>
          <w:rFonts w:ascii="標楷體" w:eastAsia="標楷體" w:hAnsi="標楷體" w:hint="eastAsia"/>
          <w:szCs w:val="24"/>
        </w:rPr>
        <w:t>要</w:t>
      </w:r>
      <w:r w:rsidRPr="001926D8">
        <w:rPr>
          <w:rFonts w:ascii="標楷體" w:eastAsia="標楷體" w:hAnsi="標楷體" w:hint="eastAsia"/>
          <w:szCs w:val="24"/>
        </w:rPr>
        <w:t>恆為0</w:t>
      </w:r>
      <w:r w:rsidR="008B27F2">
        <w:rPr>
          <w:rFonts w:ascii="標楷體" w:eastAsia="標楷體" w:hAnsi="標楷體" w:hint="eastAsia"/>
          <w:szCs w:val="24"/>
        </w:rPr>
        <w:t>，值得我好好去熟悉他的語法。</w:t>
      </w:r>
    </w:p>
    <w:p w14:paraId="69F40E1D" w14:textId="4FEDCAC9" w:rsidR="005A6A47" w:rsidRPr="001926D8" w:rsidRDefault="005A6A47" w:rsidP="002D027F">
      <w:pPr>
        <w:rPr>
          <w:rFonts w:ascii="標楷體" w:eastAsia="標楷體" w:hAnsi="標楷體"/>
          <w:bCs/>
          <w:szCs w:val="24"/>
        </w:rPr>
      </w:pPr>
    </w:p>
    <w:p w14:paraId="4F9012FA" w14:textId="230D91E5" w:rsidR="005A6A47" w:rsidRDefault="002D027F" w:rsidP="002D027F">
      <w:pPr>
        <w:rPr>
          <w:rFonts w:ascii="標楷體" w:eastAsia="標楷體" w:hAnsi="標楷體"/>
          <w:bCs/>
          <w:szCs w:val="24"/>
        </w:rPr>
      </w:pPr>
      <w:r w:rsidRPr="004C4967">
        <w:rPr>
          <w:rFonts w:ascii="標楷體" w:eastAsia="標楷體" w:hAnsi="標楷體" w:hint="eastAsia"/>
          <w:bCs/>
          <w:szCs w:val="24"/>
        </w:rPr>
        <w:t>蔡晏齊:</w:t>
      </w:r>
      <w:r w:rsidR="00D53CEC">
        <w:rPr>
          <w:rFonts w:ascii="標楷體" w:eastAsia="標楷體" w:hAnsi="標楷體" w:hint="eastAsia"/>
          <w:bCs/>
          <w:szCs w:val="24"/>
        </w:rPr>
        <w:t>學到有32種register</w:t>
      </w:r>
      <w:r w:rsidR="00D53CEC">
        <w:rPr>
          <w:rFonts w:ascii="標楷體" w:eastAsia="標楷體" w:hAnsi="標楷體"/>
          <w:bCs/>
          <w:szCs w:val="24"/>
        </w:rPr>
        <w:t>s</w:t>
      </w:r>
      <w:r w:rsidR="00D53CEC">
        <w:rPr>
          <w:rFonts w:ascii="標楷體" w:eastAsia="標楷體" w:hAnsi="標楷體" w:hint="eastAsia"/>
          <w:bCs/>
          <w:szCs w:val="24"/>
        </w:rPr>
        <w:t>，每一個register</w:t>
      </w:r>
      <w:r w:rsidR="00E90753">
        <w:rPr>
          <w:rFonts w:ascii="標楷體" w:eastAsia="標楷體" w:hAnsi="標楷體" w:hint="eastAsia"/>
          <w:bCs/>
          <w:szCs w:val="24"/>
        </w:rPr>
        <w:t>都有各自的規定。</w:t>
      </w:r>
      <w:r w:rsidR="00D53CEC">
        <w:rPr>
          <w:rFonts w:ascii="標楷體" w:eastAsia="標楷體" w:hAnsi="標楷體" w:hint="eastAsia"/>
          <w:bCs/>
          <w:szCs w:val="24"/>
        </w:rPr>
        <w:t>設定好stack空間，預判上下限，以及位置的先前選定，之後的位置，只要使用往下</w:t>
      </w:r>
      <w:r w:rsidR="00E90753">
        <w:rPr>
          <w:rFonts w:ascii="標楷體" w:eastAsia="標楷體" w:hAnsi="標楷體" w:hint="eastAsia"/>
          <w:bCs/>
          <w:szCs w:val="24"/>
        </w:rPr>
        <w:t>或往上移的累加方式，即可達成指令，最終使用主副迴圈的使用，完成需要的指令，一剛開始學時，真的摸不著頭緒，近日有在研讀相關性知識，及高階語言換成組合語言的轉換，才能夠理解，須待好好加強。</w:t>
      </w:r>
    </w:p>
    <w:p w14:paraId="02E066EF" w14:textId="77777777" w:rsidR="00A7326C" w:rsidRPr="00E90753" w:rsidRDefault="00A7326C" w:rsidP="002D027F">
      <w:pPr>
        <w:rPr>
          <w:rFonts w:ascii="標楷體" w:eastAsia="標楷體" w:hAnsi="標楷體"/>
          <w:bCs/>
          <w:szCs w:val="24"/>
        </w:rPr>
      </w:pPr>
    </w:p>
    <w:p w14:paraId="37A367EF" w14:textId="3B4B9EFE" w:rsidR="002D027F" w:rsidRPr="004C4967" w:rsidRDefault="002D027F" w:rsidP="002D027F">
      <w:pPr>
        <w:rPr>
          <w:rFonts w:ascii="標楷體" w:eastAsia="標楷體" w:hAnsi="標楷體"/>
          <w:bCs/>
          <w:szCs w:val="24"/>
        </w:rPr>
      </w:pPr>
      <w:r w:rsidRPr="004C4967">
        <w:rPr>
          <w:rFonts w:ascii="標楷體" w:eastAsia="標楷體" w:hAnsi="標楷體" w:hint="eastAsia"/>
          <w:bCs/>
          <w:szCs w:val="24"/>
        </w:rPr>
        <w:t>蕭佑永:</w:t>
      </w:r>
    </w:p>
    <w:p w14:paraId="2A7F752F" w14:textId="437DDAEC" w:rsidR="004A351F" w:rsidRPr="004C4967" w:rsidRDefault="00756CB2">
      <w:pPr>
        <w:rPr>
          <w:rFonts w:ascii="標楷體" w:eastAsia="標楷體" w:hAnsi="標楷體"/>
          <w:bCs/>
          <w:szCs w:val="24"/>
        </w:rPr>
      </w:pPr>
      <w:r>
        <w:rPr>
          <w:rFonts w:ascii="標楷體" w:eastAsia="標楷體" w:hAnsi="標楷體" w:hint="eastAsia"/>
          <w:bCs/>
          <w:szCs w:val="24"/>
        </w:rPr>
        <w:t>本次實驗讓我能夠把s</w:t>
      </w:r>
      <w:r>
        <w:rPr>
          <w:rFonts w:ascii="標楷體" w:eastAsia="標楷體" w:hAnsi="標楷體"/>
          <w:bCs/>
          <w:szCs w:val="24"/>
        </w:rPr>
        <w:t>tack</w:t>
      </w:r>
      <w:r>
        <w:rPr>
          <w:rFonts w:ascii="標楷體" w:eastAsia="標楷體" w:hAnsi="標楷體" w:hint="eastAsia"/>
          <w:bCs/>
          <w:szCs w:val="24"/>
        </w:rPr>
        <w:t>跟</w:t>
      </w:r>
      <w:r w:rsidR="00B340D4">
        <w:rPr>
          <w:rFonts w:ascii="標楷體" w:eastAsia="標楷體" w:hAnsi="標楷體" w:hint="eastAsia"/>
          <w:bCs/>
          <w:szCs w:val="24"/>
        </w:rPr>
        <w:t>c</w:t>
      </w:r>
      <w:r w:rsidR="00B340D4">
        <w:rPr>
          <w:rFonts w:ascii="標楷體" w:eastAsia="標楷體" w:hAnsi="標楷體"/>
          <w:bCs/>
          <w:szCs w:val="24"/>
        </w:rPr>
        <w:t xml:space="preserve">aller, </w:t>
      </w:r>
      <w:r w:rsidR="00B340D4">
        <w:rPr>
          <w:rFonts w:ascii="標楷體" w:eastAsia="標楷體" w:hAnsi="標楷體" w:hint="eastAsia"/>
          <w:bCs/>
          <w:szCs w:val="24"/>
        </w:rPr>
        <w:t>c</w:t>
      </w:r>
      <w:r w:rsidR="00B340D4">
        <w:rPr>
          <w:rFonts w:ascii="標楷體" w:eastAsia="標楷體" w:hAnsi="標楷體"/>
          <w:bCs/>
          <w:szCs w:val="24"/>
        </w:rPr>
        <w:t>allee</w:t>
      </w:r>
      <w:r w:rsidR="00B340D4">
        <w:rPr>
          <w:rFonts w:ascii="標楷體" w:eastAsia="標楷體" w:hAnsi="標楷體" w:hint="eastAsia"/>
          <w:bCs/>
          <w:szCs w:val="24"/>
        </w:rPr>
        <w:t>的指令及詳細的緣由都學清楚，搭配正課讓我能更不容易忘記。</w:t>
      </w:r>
    </w:p>
    <w:sectPr w:rsidR="004A351F" w:rsidRPr="004C49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836BD" w14:textId="77777777" w:rsidR="00B243BC" w:rsidRDefault="00B243BC" w:rsidP="00C1546C">
      <w:r>
        <w:separator/>
      </w:r>
    </w:p>
  </w:endnote>
  <w:endnote w:type="continuationSeparator" w:id="0">
    <w:p w14:paraId="346E75E3" w14:textId="77777777" w:rsidR="00B243BC" w:rsidRDefault="00B243BC" w:rsidP="00C154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66451" w14:textId="77777777" w:rsidR="00B243BC" w:rsidRDefault="00B243BC" w:rsidP="00C1546C">
      <w:r>
        <w:separator/>
      </w:r>
    </w:p>
  </w:footnote>
  <w:footnote w:type="continuationSeparator" w:id="0">
    <w:p w14:paraId="221D2AEC" w14:textId="77777777" w:rsidR="00B243BC" w:rsidRDefault="00B243BC" w:rsidP="00C154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AC5C44"/>
    <w:multiLevelType w:val="hybridMultilevel"/>
    <w:tmpl w:val="F0DE0F44"/>
    <w:lvl w:ilvl="0" w:tplc="05A0422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Lucida Sans Unicode" w:hAnsi="Lucida Sans Unicode" w:hint="default"/>
      </w:rPr>
    </w:lvl>
    <w:lvl w:ilvl="1" w:tplc="320C4C38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Lucida Sans Unicode" w:hAnsi="Lucida Sans Unicode" w:hint="default"/>
      </w:rPr>
    </w:lvl>
    <w:lvl w:ilvl="2" w:tplc="5B24D976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Lucida Sans Unicode" w:hAnsi="Lucida Sans Unicode" w:hint="default"/>
      </w:rPr>
    </w:lvl>
    <w:lvl w:ilvl="3" w:tplc="140C757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Lucida Sans Unicode" w:hAnsi="Lucida Sans Unicode" w:hint="default"/>
      </w:rPr>
    </w:lvl>
    <w:lvl w:ilvl="4" w:tplc="0F162C60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Lucida Sans Unicode" w:hAnsi="Lucida Sans Unicode" w:hint="default"/>
      </w:rPr>
    </w:lvl>
    <w:lvl w:ilvl="5" w:tplc="D7FEBE6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Lucida Sans Unicode" w:hAnsi="Lucida Sans Unicode" w:hint="default"/>
      </w:rPr>
    </w:lvl>
    <w:lvl w:ilvl="6" w:tplc="29ACF45E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Lucida Sans Unicode" w:hAnsi="Lucida Sans Unicode" w:hint="default"/>
      </w:rPr>
    </w:lvl>
    <w:lvl w:ilvl="7" w:tplc="444A2B88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Lucida Sans Unicode" w:hAnsi="Lucida Sans Unicode" w:hint="default"/>
      </w:rPr>
    </w:lvl>
    <w:lvl w:ilvl="8" w:tplc="533A56C4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Lucida Sans Unicode" w:hAnsi="Lucida Sans Unicode" w:hint="default"/>
      </w:rPr>
    </w:lvl>
  </w:abstractNum>
  <w:abstractNum w:abstractNumId="1" w15:restartNumberingAfterBreak="0">
    <w:nsid w:val="4F2740E7"/>
    <w:multiLevelType w:val="multilevel"/>
    <w:tmpl w:val="1EC00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MDc2MTY0MrQwMDFV0lEKTi0uzszPAykwrAUA+hvatywAAAA="/>
  </w:docVars>
  <w:rsids>
    <w:rsidRoot w:val="00BE2725"/>
    <w:rsid w:val="000162A9"/>
    <w:rsid w:val="0003187B"/>
    <w:rsid w:val="0003419C"/>
    <w:rsid w:val="00046E85"/>
    <w:rsid w:val="000B64F5"/>
    <w:rsid w:val="000D61A0"/>
    <w:rsid w:val="00101A22"/>
    <w:rsid w:val="00124462"/>
    <w:rsid w:val="0012588A"/>
    <w:rsid w:val="00127293"/>
    <w:rsid w:val="001926D8"/>
    <w:rsid w:val="001D217F"/>
    <w:rsid w:val="00232D67"/>
    <w:rsid w:val="002A47C3"/>
    <w:rsid w:val="002D027F"/>
    <w:rsid w:val="00320FF6"/>
    <w:rsid w:val="00322845"/>
    <w:rsid w:val="00364148"/>
    <w:rsid w:val="003729D9"/>
    <w:rsid w:val="00375B41"/>
    <w:rsid w:val="00376F36"/>
    <w:rsid w:val="003A6033"/>
    <w:rsid w:val="003A749E"/>
    <w:rsid w:val="003E3C53"/>
    <w:rsid w:val="0040309A"/>
    <w:rsid w:val="0042273E"/>
    <w:rsid w:val="004660AC"/>
    <w:rsid w:val="00470750"/>
    <w:rsid w:val="004A351F"/>
    <w:rsid w:val="004C4967"/>
    <w:rsid w:val="004D706F"/>
    <w:rsid w:val="005302FE"/>
    <w:rsid w:val="00534CD5"/>
    <w:rsid w:val="00586F0B"/>
    <w:rsid w:val="005A41D8"/>
    <w:rsid w:val="005A6A47"/>
    <w:rsid w:val="005B333A"/>
    <w:rsid w:val="005B5FE7"/>
    <w:rsid w:val="005F1226"/>
    <w:rsid w:val="00614052"/>
    <w:rsid w:val="006672F7"/>
    <w:rsid w:val="006830C1"/>
    <w:rsid w:val="006C4306"/>
    <w:rsid w:val="00741504"/>
    <w:rsid w:val="00756CB2"/>
    <w:rsid w:val="00790A95"/>
    <w:rsid w:val="008162DB"/>
    <w:rsid w:val="00860900"/>
    <w:rsid w:val="008B27F2"/>
    <w:rsid w:val="008F3D7B"/>
    <w:rsid w:val="00903098"/>
    <w:rsid w:val="00964B51"/>
    <w:rsid w:val="009818CC"/>
    <w:rsid w:val="009856F1"/>
    <w:rsid w:val="009C29FE"/>
    <w:rsid w:val="009F50BF"/>
    <w:rsid w:val="00A13C0E"/>
    <w:rsid w:val="00A3392F"/>
    <w:rsid w:val="00A350D3"/>
    <w:rsid w:val="00A50FB9"/>
    <w:rsid w:val="00A52D3E"/>
    <w:rsid w:val="00A60089"/>
    <w:rsid w:val="00A7326C"/>
    <w:rsid w:val="00AB3A28"/>
    <w:rsid w:val="00B04865"/>
    <w:rsid w:val="00B146FE"/>
    <w:rsid w:val="00B243BC"/>
    <w:rsid w:val="00B31819"/>
    <w:rsid w:val="00B340D4"/>
    <w:rsid w:val="00B3625D"/>
    <w:rsid w:val="00B95614"/>
    <w:rsid w:val="00BA15F4"/>
    <w:rsid w:val="00BC375A"/>
    <w:rsid w:val="00BE2725"/>
    <w:rsid w:val="00C02D98"/>
    <w:rsid w:val="00C1546C"/>
    <w:rsid w:val="00C2476F"/>
    <w:rsid w:val="00C639CB"/>
    <w:rsid w:val="00C67207"/>
    <w:rsid w:val="00C7027C"/>
    <w:rsid w:val="00C74E1A"/>
    <w:rsid w:val="00C91431"/>
    <w:rsid w:val="00CF3F5C"/>
    <w:rsid w:val="00CF74A9"/>
    <w:rsid w:val="00D2639B"/>
    <w:rsid w:val="00D26D50"/>
    <w:rsid w:val="00D53CEC"/>
    <w:rsid w:val="00DC1F0A"/>
    <w:rsid w:val="00DE03F0"/>
    <w:rsid w:val="00DE59ED"/>
    <w:rsid w:val="00DE5B6C"/>
    <w:rsid w:val="00DF01D9"/>
    <w:rsid w:val="00DF7D35"/>
    <w:rsid w:val="00E3698C"/>
    <w:rsid w:val="00E845BF"/>
    <w:rsid w:val="00E90753"/>
    <w:rsid w:val="00EA2DF9"/>
    <w:rsid w:val="00EF123D"/>
    <w:rsid w:val="00EF4713"/>
    <w:rsid w:val="00EF51E0"/>
    <w:rsid w:val="00F1184B"/>
    <w:rsid w:val="00F226E6"/>
    <w:rsid w:val="00F23DF6"/>
    <w:rsid w:val="00F24D03"/>
    <w:rsid w:val="00F52492"/>
    <w:rsid w:val="00F6164A"/>
    <w:rsid w:val="00F74235"/>
    <w:rsid w:val="00F93C43"/>
    <w:rsid w:val="00FB5C20"/>
    <w:rsid w:val="00FC1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A57F53"/>
  <w15:chartTrackingRefBased/>
  <w15:docId w15:val="{535B2D4A-584D-432A-82D5-431A6BE46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D027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uficommentbody">
    <w:name w:val="uficommentbody"/>
    <w:basedOn w:val="a0"/>
    <w:rsid w:val="002D027F"/>
  </w:style>
  <w:style w:type="table" w:styleId="a3">
    <w:name w:val="Table Grid"/>
    <w:basedOn w:val="a1"/>
    <w:uiPriority w:val="39"/>
    <w:rsid w:val="002D02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uiPriority w:val="99"/>
    <w:semiHidden/>
    <w:unhideWhenUsed/>
    <w:rsid w:val="000D61A0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customStyle="1" w:styleId="trt0xe">
    <w:name w:val="trt0xe"/>
    <w:basedOn w:val="a"/>
    <w:rsid w:val="0012729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C154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1546C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1546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1546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78584">
          <w:marLeft w:val="562"/>
          <w:marRight w:val="14"/>
          <w:marTop w:val="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8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350527">
          <w:marLeft w:val="835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5144">
          <w:marLeft w:val="83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341683">
          <w:marLeft w:val="1195"/>
          <w:marRight w:val="0"/>
          <w:marTop w:val="9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35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7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Chi Chen</dc:creator>
  <cp:keywords/>
  <dc:description/>
  <cp:lastModifiedBy>HsuChi Chen</cp:lastModifiedBy>
  <cp:revision>7</cp:revision>
  <dcterms:created xsi:type="dcterms:W3CDTF">2020-10-12T02:03:00Z</dcterms:created>
  <dcterms:modified xsi:type="dcterms:W3CDTF">2021-08-23T10:16:00Z</dcterms:modified>
</cp:coreProperties>
</file>